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92DC3" w14:textId="39A3F943" w:rsidR="00902CD9" w:rsidRDefault="00902CD9" w:rsidP="00FD1A82">
      <w:pPr>
        <w:spacing w:line="240" w:lineRule="auto"/>
        <w:rPr>
          <w:rFonts w:ascii="Montserrat" w:hAnsi="Montserrat" w:cstheme="minorHAnsi"/>
          <w:b/>
          <w:color w:val="0000FF"/>
          <w:sz w:val="20"/>
          <w:szCs w:val="20"/>
          <w:lang w:val="en-GB"/>
        </w:rPr>
      </w:pPr>
    </w:p>
    <w:p w14:paraId="760B0A32" w14:textId="67155D2A" w:rsidR="0075097E" w:rsidRDefault="0014682D" w:rsidP="0014682D">
      <w:pPr>
        <w:pStyle w:val="Heading1"/>
      </w:pPr>
      <w:r>
        <w:t>[START]</w:t>
      </w:r>
    </w:p>
    <w:p w14:paraId="1E662EFE" w14:textId="77777777" w:rsidR="007F0356" w:rsidRPr="007F0356" w:rsidRDefault="007F0356" w:rsidP="007F0356">
      <w:pPr>
        <w:rPr>
          <w:lang w:val="en-GB"/>
        </w:rPr>
      </w:pPr>
    </w:p>
    <w:p w14:paraId="07F352C2" w14:textId="77777777" w:rsidR="00323F11" w:rsidRDefault="00323F11" w:rsidP="00323F11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FF"/>
          <w:sz w:val="24"/>
          <w:szCs w:val="24"/>
        </w:rPr>
        <w:t>S1.</w:t>
      </w:r>
      <w:r>
        <w:rPr>
          <w:rFonts w:ascii="Arial" w:hAnsi="Arial" w:cs="Arial"/>
          <w:color w:val="000000"/>
          <w:sz w:val="24"/>
          <w:szCs w:val="24"/>
        </w:rPr>
        <w:tab/>
        <w:t xml:space="preserve">What is your </w:t>
      </w:r>
      <w:r>
        <w:rPr>
          <w:rFonts w:ascii="Arial" w:hAnsi="Arial" w:cs="Arial"/>
          <w:b/>
          <w:color w:val="000000"/>
          <w:sz w:val="24"/>
          <w:szCs w:val="24"/>
        </w:rPr>
        <w:t>primary medical specialty</w:t>
      </w:r>
      <w:r>
        <w:rPr>
          <w:rFonts w:ascii="Arial" w:hAnsi="Arial" w:cs="Arial"/>
          <w:color w:val="000000"/>
          <w:sz w:val="24"/>
          <w:szCs w:val="24"/>
        </w:rPr>
        <w:t>?</w:t>
      </w:r>
    </w:p>
    <w:p w14:paraId="1CBAA0CE" w14:textId="77777777" w:rsidR="00323F11" w:rsidRDefault="00323F11" w:rsidP="00323F11">
      <w:pPr>
        <w:spacing w:after="0" w:line="240" w:lineRule="auto"/>
        <w:ind w:left="720" w:hanging="720"/>
        <w:rPr>
          <w:rFonts w:ascii="Arial" w:hAnsi="Arial" w:cs="Arial"/>
          <w:color w:val="000000"/>
          <w:sz w:val="24"/>
          <w:szCs w:val="24"/>
        </w:rPr>
      </w:pPr>
    </w:p>
    <w:p w14:paraId="3EB7BC3B" w14:textId="7AF7FD8E" w:rsidR="00323F11" w:rsidRDefault="00323F11" w:rsidP="00323F11">
      <w:pPr>
        <w:spacing w:after="0" w:line="240" w:lineRule="auto"/>
        <w:ind w:left="720"/>
        <w:rPr>
          <w:rFonts w:ascii="Arial" w:hAnsi="Arial" w:cs="Arial"/>
          <w:color w:val="0000FF"/>
          <w:sz w:val="24"/>
          <w:szCs w:val="24"/>
        </w:rPr>
      </w:pPr>
      <w:r>
        <w:rPr>
          <w:rFonts w:ascii="Arial" w:hAnsi="Arial" w:cs="Arial"/>
          <w:color w:val="0000FF"/>
          <w:sz w:val="24"/>
          <w:szCs w:val="24"/>
        </w:rPr>
        <w:t>[</w:t>
      </w:r>
      <w:r w:rsidR="0014682D">
        <w:rPr>
          <w:rFonts w:ascii="Arial" w:hAnsi="Arial" w:cs="Arial"/>
          <w:color w:val="0000FF"/>
          <w:sz w:val="24"/>
          <w:szCs w:val="24"/>
        </w:rPr>
        <w:t>comment</w:t>
      </w:r>
      <w:r>
        <w:rPr>
          <w:rFonts w:ascii="Arial" w:hAnsi="Arial" w:cs="Arial"/>
          <w:color w:val="0000FF"/>
          <w:sz w:val="24"/>
          <w:szCs w:val="24"/>
        </w:rPr>
        <w:t xml:space="preserve">: </w:t>
      </w:r>
      <w:r w:rsidR="0014682D">
        <w:rPr>
          <w:rFonts w:ascii="Arial" w:hAnsi="Arial" w:cs="Arial"/>
          <w:color w:val="0000FF"/>
          <w:sz w:val="24"/>
          <w:szCs w:val="24"/>
        </w:rPr>
        <w:t>O</w:t>
      </w:r>
      <w:r>
        <w:rPr>
          <w:rFonts w:ascii="Arial" w:hAnsi="Arial" w:cs="Arial"/>
          <w:color w:val="0000FF"/>
          <w:sz w:val="24"/>
          <w:szCs w:val="24"/>
        </w:rPr>
        <w:t>nly one selection]</w:t>
      </w:r>
    </w:p>
    <w:p w14:paraId="29BCFBA0" w14:textId="77777777" w:rsidR="00323F11" w:rsidRDefault="00323F11" w:rsidP="00323F11">
      <w:pPr>
        <w:spacing w:after="0" w:line="240" w:lineRule="auto"/>
        <w:ind w:left="720"/>
        <w:rPr>
          <w:rFonts w:ascii="Arial" w:hAnsi="Arial" w:cs="Arial"/>
          <w:color w:val="0000FF"/>
          <w:sz w:val="24"/>
          <w:szCs w:val="24"/>
        </w:rPr>
      </w:pP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31"/>
        <w:gridCol w:w="709"/>
        <w:gridCol w:w="3827"/>
      </w:tblGrid>
      <w:tr w:rsidR="00323F11" w:rsidRPr="00323F11" w14:paraId="0773BCE2" w14:textId="77777777" w:rsidTr="0014682D">
        <w:trPr>
          <w:trHeight w:val="40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DFAF2" w14:textId="77777777" w:rsidR="00323F11" w:rsidRDefault="00323F11" w:rsidP="00323F11">
            <w:pPr>
              <w:numPr>
                <w:ilvl w:val="0"/>
                <w:numId w:val="86"/>
              </w:numPr>
              <w:spacing w:after="0" w:line="240" w:lineRule="auto"/>
              <w:ind w:left="507"/>
              <w:outlineLvl w:val="0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00"/>
                <w:sz w:val="24"/>
                <w:szCs w:val="24"/>
              </w:rPr>
              <w:t>Pain Specialist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0FD3D" w14:textId="42BE2D0D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FF983" w14:textId="61C8A42C" w:rsidR="00323F11" w:rsidRDefault="00323F11">
            <w:pPr>
              <w:keepNext/>
              <w:spacing w:after="0" w:line="240" w:lineRule="auto"/>
              <w:jc w:val="center"/>
              <w:outlineLvl w:val="0"/>
              <w:rPr>
                <w:rFonts w:ascii="Arial" w:eastAsia="Cambria" w:hAnsi="Arial" w:cs="Arial"/>
                <w:color w:val="0000FF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FF"/>
                <w:sz w:val="24"/>
                <w:szCs w:val="24"/>
              </w:rPr>
              <w:t>[Classify as Pain Specialist]</w:t>
            </w:r>
          </w:p>
        </w:tc>
      </w:tr>
      <w:tr w:rsidR="00323F11" w14:paraId="2037EC95" w14:textId="77777777" w:rsidTr="0014682D">
        <w:trPr>
          <w:trHeight w:val="40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1D69B" w14:textId="77777777" w:rsidR="00323F11" w:rsidRDefault="00323F11" w:rsidP="00323F11">
            <w:pPr>
              <w:numPr>
                <w:ilvl w:val="0"/>
                <w:numId w:val="86"/>
              </w:numPr>
              <w:suppressAutoHyphens/>
              <w:spacing w:after="0" w:line="240" w:lineRule="auto"/>
              <w:ind w:left="507"/>
              <w:contextualSpacing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00"/>
                <w:sz w:val="24"/>
                <w:szCs w:val="24"/>
              </w:rPr>
              <w:t xml:space="preserve">Family Practice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(FP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2F476" w14:textId="14D32E7B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95253" w14:textId="32F7833B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FF"/>
                <w:sz w:val="24"/>
                <w:szCs w:val="24"/>
              </w:rPr>
              <w:t xml:space="preserve">[PN: </w:t>
            </w:r>
            <w:r w:rsidR="0014682D">
              <w:rPr>
                <w:rFonts w:ascii="Arial" w:hAnsi="Arial" w:cs="Arial"/>
                <w:color w:val="0000FF"/>
                <w:sz w:val="24"/>
                <w:szCs w:val="24"/>
              </w:rPr>
              <w:t>‘</w:t>
            </w:r>
            <w:r>
              <w:rPr>
                <w:rFonts w:ascii="Arial" w:hAnsi="Arial" w:cs="Arial"/>
                <w:color w:val="0000FF"/>
                <w:sz w:val="24"/>
                <w:szCs w:val="24"/>
              </w:rPr>
              <w:t>Classify as PCP]</w:t>
            </w:r>
          </w:p>
        </w:tc>
      </w:tr>
      <w:tr w:rsidR="00323F11" w14:paraId="2E6D4EFA" w14:textId="77777777" w:rsidTr="0014682D">
        <w:trPr>
          <w:trHeight w:val="40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BCCF9" w14:textId="77777777" w:rsidR="00323F11" w:rsidRDefault="00323F11" w:rsidP="00323F11">
            <w:pPr>
              <w:numPr>
                <w:ilvl w:val="0"/>
                <w:numId w:val="86"/>
              </w:numPr>
              <w:suppressAutoHyphens/>
              <w:spacing w:after="0" w:line="240" w:lineRule="auto"/>
              <w:ind w:left="507"/>
              <w:contextualSpacing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00"/>
                <w:sz w:val="24"/>
                <w:szCs w:val="24"/>
              </w:rPr>
              <w:t xml:space="preserve">General Practice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(GP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332D0" w14:textId="04AAE799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144E7" w14:textId="77777777" w:rsidR="00323F11" w:rsidRDefault="00323F11">
            <w:pPr>
              <w:keepNext/>
              <w:spacing w:after="0" w:line="240" w:lineRule="auto"/>
              <w:jc w:val="center"/>
              <w:outlineLvl w:val="0"/>
              <w:rPr>
                <w:rFonts w:ascii="Arial" w:eastAsia="Cambria" w:hAnsi="Arial" w:cs="Arial"/>
                <w:color w:val="0000FF"/>
                <w:sz w:val="24"/>
                <w:szCs w:val="24"/>
              </w:rPr>
            </w:pPr>
            <w:r>
              <w:rPr>
                <w:rFonts w:ascii="Arial" w:hAnsi="Arial" w:cs="Arial"/>
                <w:color w:val="0000FF"/>
                <w:sz w:val="24"/>
                <w:szCs w:val="24"/>
              </w:rPr>
              <w:t>[PN: Classify as PCP]</w:t>
            </w:r>
          </w:p>
        </w:tc>
      </w:tr>
      <w:tr w:rsidR="00323F11" w14:paraId="289B7D83" w14:textId="77777777" w:rsidTr="0014682D">
        <w:trPr>
          <w:trHeight w:val="40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B865E" w14:textId="77777777" w:rsidR="00323F11" w:rsidRDefault="00323F11" w:rsidP="00323F11">
            <w:pPr>
              <w:numPr>
                <w:ilvl w:val="0"/>
                <w:numId w:val="86"/>
              </w:numPr>
              <w:suppressAutoHyphens/>
              <w:spacing w:after="0" w:line="240" w:lineRule="auto"/>
              <w:ind w:left="507"/>
              <w:contextualSpacing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00"/>
                <w:sz w:val="24"/>
                <w:szCs w:val="24"/>
              </w:rPr>
              <w:t xml:space="preserve">Internal Medicine 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(IM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E8ACE" w14:textId="2B8393ED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FE5B1" w14:textId="77777777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FF"/>
                <w:sz w:val="24"/>
                <w:szCs w:val="24"/>
              </w:rPr>
              <w:t>[PN: Classify as PCP]</w:t>
            </w:r>
          </w:p>
        </w:tc>
      </w:tr>
      <w:tr w:rsidR="00323F11" w14:paraId="2CA1BE49" w14:textId="77777777" w:rsidTr="0014682D">
        <w:trPr>
          <w:trHeight w:val="40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AC5A1" w14:textId="77777777" w:rsidR="00323F11" w:rsidRDefault="00323F11" w:rsidP="00323F11">
            <w:pPr>
              <w:numPr>
                <w:ilvl w:val="0"/>
                <w:numId w:val="86"/>
              </w:numPr>
              <w:suppressAutoHyphens/>
              <w:spacing w:after="0" w:line="240" w:lineRule="auto"/>
              <w:ind w:left="507"/>
              <w:contextualSpacing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00"/>
                <w:sz w:val="24"/>
                <w:szCs w:val="24"/>
              </w:rPr>
              <w:t>Psychiatric NP / PA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CB6C9" w14:textId="6627DD00" w:rsidR="00323F11" w:rsidRDefault="00323F11">
            <w:pPr>
              <w:spacing w:after="0" w:line="240" w:lineRule="auto"/>
              <w:jc w:val="center"/>
              <w:rPr>
                <w:rFonts w:ascii="Wingdings" w:eastAsia="Wingdings" w:hAnsi="Wingdings" w:cs="Wingdings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D1C42" w14:textId="77777777" w:rsidR="00323F11" w:rsidRDefault="00323F11">
            <w:pPr>
              <w:spacing w:after="0" w:line="240" w:lineRule="auto"/>
              <w:jc w:val="center"/>
              <w:rPr>
                <w:rFonts w:ascii="Arial" w:hAnsi="Arial" w:cs="Arial"/>
                <w:color w:val="0000FF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FF"/>
                <w:sz w:val="24"/>
                <w:szCs w:val="24"/>
              </w:rPr>
              <w:t>[PN: Thank and Terminate]</w:t>
            </w:r>
          </w:p>
        </w:tc>
      </w:tr>
      <w:tr w:rsidR="00323F11" w14:paraId="652E7FF0" w14:textId="77777777" w:rsidTr="0014682D">
        <w:trPr>
          <w:trHeight w:val="400"/>
          <w:jc w:val="center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DB3BC" w14:textId="77777777" w:rsidR="00323F11" w:rsidRDefault="00323F11" w:rsidP="00323F11">
            <w:pPr>
              <w:numPr>
                <w:ilvl w:val="0"/>
                <w:numId w:val="86"/>
              </w:numPr>
              <w:spacing w:after="0" w:line="240" w:lineRule="auto"/>
              <w:ind w:left="507"/>
              <w:outlineLvl w:val="0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00"/>
                <w:sz w:val="24"/>
                <w:szCs w:val="24"/>
              </w:rPr>
              <w:t>Other (Please specify: _____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51C7F" w14:textId="22564948" w:rsidR="00323F11" w:rsidRDefault="00323F11">
            <w:pPr>
              <w:spacing w:after="0" w:line="240" w:lineRule="auto"/>
              <w:jc w:val="center"/>
              <w:rPr>
                <w:rFonts w:ascii="Arial" w:eastAsia="Cambria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30EE0" w14:textId="77777777" w:rsidR="00323F11" w:rsidRDefault="00323F11">
            <w:pPr>
              <w:tabs>
                <w:tab w:val="left" w:pos="426"/>
              </w:tabs>
              <w:spacing w:after="0" w:line="240" w:lineRule="auto"/>
              <w:jc w:val="center"/>
              <w:rPr>
                <w:rFonts w:ascii="Arial" w:eastAsia="Cambria" w:hAnsi="Arial" w:cs="Arial"/>
                <w:color w:val="0000FF"/>
                <w:sz w:val="24"/>
                <w:szCs w:val="24"/>
              </w:rPr>
            </w:pPr>
            <w:r>
              <w:rPr>
                <w:rFonts w:ascii="Arial" w:eastAsia="Cambria" w:hAnsi="Arial" w:cs="Arial"/>
                <w:color w:val="0000FF"/>
                <w:sz w:val="24"/>
                <w:szCs w:val="24"/>
              </w:rPr>
              <w:t>[PN: Thank and Terminate]</w:t>
            </w:r>
          </w:p>
        </w:tc>
      </w:tr>
    </w:tbl>
    <w:p w14:paraId="73764529" w14:textId="1B98D92D" w:rsidR="00563D73" w:rsidRPr="00BC4C5F" w:rsidRDefault="0014682D" w:rsidP="0014682D">
      <w:pPr>
        <w:pStyle w:val="Heading1"/>
        <w:rPr>
          <w:rFonts w:ascii="Montserrat" w:hAnsi="Montserrat"/>
        </w:rPr>
      </w:pPr>
      <w:r>
        <w:t>[END]</w:t>
      </w:r>
      <w:r w:rsidR="0075097E" w:rsidRPr="00BC4C5F">
        <w:br w:type="page"/>
      </w:r>
    </w:p>
    <w:sectPr w:rsidR="00563D73" w:rsidRPr="00BC4C5F" w:rsidSect="00A913E2">
      <w:headerReference w:type="default" r:id="rId11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0D696" w14:textId="77777777" w:rsidR="00354763" w:rsidRDefault="00354763" w:rsidP="006A679E">
      <w:pPr>
        <w:spacing w:after="0" w:line="240" w:lineRule="auto"/>
      </w:pPr>
      <w:r>
        <w:separator/>
      </w:r>
    </w:p>
  </w:endnote>
  <w:endnote w:type="continuationSeparator" w:id="0">
    <w:p w14:paraId="0E4592CF" w14:textId="77777777" w:rsidR="00354763" w:rsidRDefault="00354763" w:rsidP="006A6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35 Light">
    <w:altName w:val="Times New Roman"/>
    <w:charset w:val="00"/>
    <w:family w:val="auto"/>
    <w:pitch w:val="default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0D5B9" w14:textId="77777777" w:rsidR="00354763" w:rsidRDefault="00354763" w:rsidP="006A679E">
      <w:pPr>
        <w:spacing w:after="0" w:line="240" w:lineRule="auto"/>
      </w:pPr>
      <w:r>
        <w:separator/>
      </w:r>
    </w:p>
  </w:footnote>
  <w:footnote w:type="continuationSeparator" w:id="0">
    <w:p w14:paraId="313418DB" w14:textId="77777777" w:rsidR="00354763" w:rsidRDefault="00354763" w:rsidP="006A67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785D7" w14:textId="0C8BF654" w:rsidR="006A679E" w:rsidRPr="008429CC" w:rsidRDefault="008429CC" w:rsidP="008429CC">
    <w:pPr>
      <w:shd w:val="clear" w:color="auto" w:fill="FFFFFF"/>
      <w:rPr>
        <w:rFonts w:eastAsia="Times New Roman"/>
        <w:color w:val="000000"/>
      </w:rPr>
    </w:pPr>
    <w:r>
      <w:rPr>
        <w:rFonts w:eastAsia="Times New Roman"/>
        <w:color w:val="000000"/>
      </w:rPr>
      <w:t>TEMPLATE VERSION: V5 202206</w:t>
    </w:r>
    <w:r w:rsidR="00933E49">
      <w:rPr>
        <w:rFonts w:eastAsia="Times New Roman"/>
        <w:color w:val="000000"/>
      </w:rPr>
      <w:t>30</w:t>
    </w:r>
  </w:p>
  <w:p w14:paraId="02A904BD" w14:textId="77777777" w:rsidR="006A679E" w:rsidRDefault="006A6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9pt;height:9pt" o:bullet="t">
        <v:imagedata r:id="rId1" o:title="clip_image001"/>
      </v:shape>
    </w:pict>
  </w:numPicBullet>
  <w:abstractNum w:abstractNumId="0" w15:restartNumberingAfterBreak="0">
    <w:nsid w:val="04141351"/>
    <w:multiLevelType w:val="hybridMultilevel"/>
    <w:tmpl w:val="7BA49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35844"/>
    <w:multiLevelType w:val="hybridMultilevel"/>
    <w:tmpl w:val="962225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E1404"/>
    <w:multiLevelType w:val="hybridMultilevel"/>
    <w:tmpl w:val="20ACF2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63D48"/>
    <w:multiLevelType w:val="hybridMultilevel"/>
    <w:tmpl w:val="6C50B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F526E"/>
    <w:multiLevelType w:val="hybridMultilevel"/>
    <w:tmpl w:val="2E421C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A60E0"/>
    <w:multiLevelType w:val="hybridMultilevel"/>
    <w:tmpl w:val="55BED44E"/>
    <w:lvl w:ilvl="0" w:tplc="6114CD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30A7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747F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68D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9C9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663F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24E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704D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128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F24965"/>
    <w:multiLevelType w:val="hybridMultilevel"/>
    <w:tmpl w:val="523C47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A10740"/>
    <w:multiLevelType w:val="hybridMultilevel"/>
    <w:tmpl w:val="95348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C74E24"/>
    <w:multiLevelType w:val="hybridMultilevel"/>
    <w:tmpl w:val="AB1E13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31235"/>
    <w:multiLevelType w:val="hybridMultilevel"/>
    <w:tmpl w:val="6010E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965088"/>
    <w:multiLevelType w:val="singleLevel"/>
    <w:tmpl w:val="1FAC7276"/>
    <w:lvl w:ilvl="0">
      <w:start w:val="1"/>
      <w:numFmt w:val="bullet"/>
      <w:pStyle w:val="ListBullet"/>
      <w:lvlText w:val=""/>
      <w:lvlPicBulletId w:val="0"/>
      <w:lvlJc w:val="left"/>
      <w:pPr>
        <w:ind w:left="717" w:hanging="360"/>
      </w:pPr>
      <w:rPr>
        <w:rFonts w:ascii="Symbol" w:hAnsi="Symbol" w:hint="default"/>
        <w:color w:val="auto"/>
        <w:sz w:val="16"/>
      </w:rPr>
    </w:lvl>
  </w:abstractNum>
  <w:abstractNum w:abstractNumId="11" w15:restartNumberingAfterBreak="0">
    <w:nsid w:val="108A4040"/>
    <w:multiLevelType w:val="hybridMultilevel"/>
    <w:tmpl w:val="735049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0C3A35"/>
    <w:multiLevelType w:val="hybridMultilevel"/>
    <w:tmpl w:val="AB043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1F65F1"/>
    <w:multiLevelType w:val="hybridMultilevel"/>
    <w:tmpl w:val="312A9D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3887B7C"/>
    <w:multiLevelType w:val="hybridMultilevel"/>
    <w:tmpl w:val="45843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4A1397"/>
    <w:multiLevelType w:val="hybridMultilevel"/>
    <w:tmpl w:val="449C79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BB6E83"/>
    <w:multiLevelType w:val="hybridMultilevel"/>
    <w:tmpl w:val="C48A8956"/>
    <w:lvl w:ilvl="0" w:tplc="B04611FA">
      <w:start w:val="1"/>
      <w:numFmt w:val="lowerLetter"/>
      <w:lvlText w:val="%1."/>
      <w:lvlJc w:val="left"/>
      <w:pPr>
        <w:ind w:left="1080" w:hanging="360"/>
      </w:pPr>
      <w:rPr>
        <w:rFonts w:cs="Cambria Math"/>
        <w:color w:val="0000FF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788012C"/>
    <w:multiLevelType w:val="hybridMultilevel"/>
    <w:tmpl w:val="556444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372731"/>
    <w:multiLevelType w:val="hybridMultilevel"/>
    <w:tmpl w:val="71869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3765A4"/>
    <w:multiLevelType w:val="hybridMultilevel"/>
    <w:tmpl w:val="AB1E13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D33BCE"/>
    <w:multiLevelType w:val="hybridMultilevel"/>
    <w:tmpl w:val="8C10C6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6416E8"/>
    <w:multiLevelType w:val="hybridMultilevel"/>
    <w:tmpl w:val="A05A49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083FAF"/>
    <w:multiLevelType w:val="hybridMultilevel"/>
    <w:tmpl w:val="A29477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6363076"/>
    <w:multiLevelType w:val="hybridMultilevel"/>
    <w:tmpl w:val="B5028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DF6637"/>
    <w:multiLevelType w:val="hybridMultilevel"/>
    <w:tmpl w:val="FF3E9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740011A"/>
    <w:multiLevelType w:val="hybridMultilevel"/>
    <w:tmpl w:val="D5C8E7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86431C7"/>
    <w:multiLevelType w:val="hybridMultilevel"/>
    <w:tmpl w:val="AB1E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B726D46"/>
    <w:multiLevelType w:val="hybridMultilevel"/>
    <w:tmpl w:val="7BB436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EF5792"/>
    <w:multiLevelType w:val="hybridMultilevel"/>
    <w:tmpl w:val="962225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F1B5FDB"/>
    <w:multiLevelType w:val="hybridMultilevel"/>
    <w:tmpl w:val="54F0C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07E06BA"/>
    <w:multiLevelType w:val="hybridMultilevel"/>
    <w:tmpl w:val="4CD4EDB6"/>
    <w:lvl w:ilvl="0" w:tplc="999A47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2F10F78"/>
    <w:multiLevelType w:val="hybridMultilevel"/>
    <w:tmpl w:val="28B628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4BC55F4"/>
    <w:multiLevelType w:val="hybridMultilevel"/>
    <w:tmpl w:val="2DAC9D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B26BB6"/>
    <w:multiLevelType w:val="hybridMultilevel"/>
    <w:tmpl w:val="07EE7E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7F863B4"/>
    <w:multiLevelType w:val="hybridMultilevel"/>
    <w:tmpl w:val="962225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8F84F87"/>
    <w:multiLevelType w:val="hybridMultilevel"/>
    <w:tmpl w:val="E72C0880"/>
    <w:lvl w:ilvl="0" w:tplc="5E76694C">
      <w:start w:val="99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A330692"/>
    <w:multiLevelType w:val="hybridMultilevel"/>
    <w:tmpl w:val="7BB436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371F40"/>
    <w:multiLevelType w:val="hybridMultilevel"/>
    <w:tmpl w:val="2C504E2C"/>
    <w:lvl w:ilvl="0" w:tplc="0409000F">
      <w:start w:val="1"/>
      <w:numFmt w:val="decimal"/>
      <w:lvlText w:val="%1."/>
      <w:lvlJc w:val="left"/>
      <w:pPr>
        <w:ind w:left="754" w:hanging="360"/>
      </w:p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8" w15:restartNumberingAfterBreak="0">
    <w:nsid w:val="3A440299"/>
    <w:multiLevelType w:val="hybridMultilevel"/>
    <w:tmpl w:val="523C479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C24747A"/>
    <w:multiLevelType w:val="hybridMultilevel"/>
    <w:tmpl w:val="579445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FBF4F20"/>
    <w:multiLevelType w:val="hybridMultilevel"/>
    <w:tmpl w:val="6A3C00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0105B5C"/>
    <w:multiLevelType w:val="hybridMultilevel"/>
    <w:tmpl w:val="3D4628D4"/>
    <w:lvl w:ilvl="0" w:tplc="D19CE5B8">
      <w:start w:val="2"/>
      <w:numFmt w:val="decimal"/>
      <w:lvlText w:val="%1."/>
      <w:lvlJc w:val="left"/>
      <w:pPr>
        <w:ind w:left="720" w:hanging="360"/>
      </w:pPr>
    </w:lvl>
    <w:lvl w:ilvl="1" w:tplc="69EA9598">
      <w:start w:val="1"/>
      <w:numFmt w:val="lowerLetter"/>
      <w:lvlText w:val="%2."/>
      <w:lvlJc w:val="left"/>
      <w:pPr>
        <w:ind w:left="1440" w:hanging="360"/>
      </w:pPr>
    </w:lvl>
    <w:lvl w:ilvl="2" w:tplc="4B90345E">
      <w:start w:val="1"/>
      <w:numFmt w:val="lowerRoman"/>
      <w:lvlText w:val="%3."/>
      <w:lvlJc w:val="right"/>
      <w:pPr>
        <w:ind w:left="2160" w:hanging="180"/>
      </w:pPr>
    </w:lvl>
    <w:lvl w:ilvl="3" w:tplc="7F78A5E4">
      <w:start w:val="1"/>
      <w:numFmt w:val="decimal"/>
      <w:lvlText w:val="%4."/>
      <w:lvlJc w:val="left"/>
      <w:pPr>
        <w:ind w:left="2880" w:hanging="360"/>
      </w:pPr>
    </w:lvl>
    <w:lvl w:ilvl="4" w:tplc="CA466CB4">
      <w:start w:val="1"/>
      <w:numFmt w:val="lowerLetter"/>
      <w:lvlText w:val="%5."/>
      <w:lvlJc w:val="left"/>
      <w:pPr>
        <w:ind w:left="3600" w:hanging="360"/>
      </w:pPr>
    </w:lvl>
    <w:lvl w:ilvl="5" w:tplc="954C1BE2">
      <w:start w:val="1"/>
      <w:numFmt w:val="lowerRoman"/>
      <w:lvlText w:val="%6."/>
      <w:lvlJc w:val="right"/>
      <w:pPr>
        <w:ind w:left="4320" w:hanging="180"/>
      </w:pPr>
    </w:lvl>
    <w:lvl w:ilvl="6" w:tplc="09A200C0">
      <w:start w:val="1"/>
      <w:numFmt w:val="decimal"/>
      <w:lvlText w:val="%7."/>
      <w:lvlJc w:val="left"/>
      <w:pPr>
        <w:ind w:left="5040" w:hanging="360"/>
      </w:pPr>
    </w:lvl>
    <w:lvl w:ilvl="7" w:tplc="2E0AA02A">
      <w:start w:val="1"/>
      <w:numFmt w:val="lowerLetter"/>
      <w:lvlText w:val="%8."/>
      <w:lvlJc w:val="left"/>
      <w:pPr>
        <w:ind w:left="5760" w:hanging="360"/>
      </w:pPr>
    </w:lvl>
    <w:lvl w:ilvl="8" w:tplc="EF2E4EC2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6415DB"/>
    <w:multiLevelType w:val="hybridMultilevel"/>
    <w:tmpl w:val="2A849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D51BB9"/>
    <w:multiLevelType w:val="hybridMultilevel"/>
    <w:tmpl w:val="A89E2B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0849B0"/>
    <w:multiLevelType w:val="hybridMultilevel"/>
    <w:tmpl w:val="8494C9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7541A50"/>
    <w:multiLevelType w:val="hybridMultilevel"/>
    <w:tmpl w:val="5A444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87863F5"/>
    <w:multiLevelType w:val="hybridMultilevel"/>
    <w:tmpl w:val="40045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A567CEE"/>
    <w:multiLevelType w:val="hybridMultilevel"/>
    <w:tmpl w:val="04022682"/>
    <w:lvl w:ilvl="0" w:tplc="9E92F2F0">
      <w:start w:val="1"/>
      <w:numFmt w:val="bullet"/>
      <w:pStyle w:val="BodyTextBullet"/>
      <w:lvlText w:val=""/>
      <w:lvlJc w:val="left"/>
      <w:pPr>
        <w:ind w:left="1060" w:hanging="360"/>
      </w:pPr>
      <w:rPr>
        <w:rFonts w:ascii="Wingdings" w:hAnsi="Wingdings" w:hint="default"/>
        <w:color w:val="auto"/>
        <w:sz w:val="16"/>
      </w:rPr>
    </w:lvl>
    <w:lvl w:ilvl="1" w:tplc="08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8" w15:restartNumberingAfterBreak="0">
    <w:nsid w:val="4C633A9D"/>
    <w:multiLevelType w:val="hybridMultilevel"/>
    <w:tmpl w:val="8494C9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FDE45E0"/>
    <w:multiLevelType w:val="hybridMultilevel"/>
    <w:tmpl w:val="A89E2B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3BD4FF6"/>
    <w:multiLevelType w:val="hybridMultilevel"/>
    <w:tmpl w:val="C8B2F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3E96495"/>
    <w:multiLevelType w:val="hybridMultilevel"/>
    <w:tmpl w:val="FFE6A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6F482B"/>
    <w:multiLevelType w:val="hybridMultilevel"/>
    <w:tmpl w:val="C932F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A374D0"/>
    <w:multiLevelType w:val="hybridMultilevel"/>
    <w:tmpl w:val="5D483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58D65687"/>
    <w:multiLevelType w:val="hybridMultilevel"/>
    <w:tmpl w:val="8D767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B174C5C"/>
    <w:multiLevelType w:val="hybridMultilevel"/>
    <w:tmpl w:val="A89E2B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BAC2ABB"/>
    <w:multiLevelType w:val="hybridMultilevel"/>
    <w:tmpl w:val="2DAC9D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FBE3421"/>
    <w:multiLevelType w:val="hybridMultilevel"/>
    <w:tmpl w:val="32FEBD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D44F3"/>
    <w:multiLevelType w:val="hybridMultilevel"/>
    <w:tmpl w:val="962225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1C75199"/>
    <w:multiLevelType w:val="hybridMultilevel"/>
    <w:tmpl w:val="513CC0E4"/>
    <w:lvl w:ilvl="0" w:tplc="69FA3CD8">
      <w:start w:val="1"/>
      <w:numFmt w:val="decimal"/>
      <w:lvlText w:val="%1."/>
      <w:lvlJc w:val="left"/>
      <w:pPr>
        <w:ind w:left="720" w:hanging="360"/>
      </w:pPr>
    </w:lvl>
    <w:lvl w:ilvl="1" w:tplc="928A1F7A">
      <w:start w:val="1"/>
      <w:numFmt w:val="lowerLetter"/>
      <w:lvlText w:val="%2."/>
      <w:lvlJc w:val="left"/>
      <w:pPr>
        <w:ind w:left="1440" w:hanging="360"/>
      </w:pPr>
    </w:lvl>
    <w:lvl w:ilvl="2" w:tplc="D7986826">
      <w:start w:val="1"/>
      <w:numFmt w:val="lowerRoman"/>
      <w:lvlText w:val="%3."/>
      <w:lvlJc w:val="right"/>
      <w:pPr>
        <w:ind w:left="2160" w:hanging="180"/>
      </w:pPr>
    </w:lvl>
    <w:lvl w:ilvl="3" w:tplc="D1D6951E">
      <w:start w:val="1"/>
      <w:numFmt w:val="decimal"/>
      <w:lvlText w:val="%4."/>
      <w:lvlJc w:val="left"/>
      <w:pPr>
        <w:ind w:left="2880" w:hanging="360"/>
      </w:pPr>
    </w:lvl>
    <w:lvl w:ilvl="4" w:tplc="1ED66066">
      <w:start w:val="1"/>
      <w:numFmt w:val="lowerLetter"/>
      <w:lvlText w:val="%5."/>
      <w:lvlJc w:val="left"/>
      <w:pPr>
        <w:ind w:left="3600" w:hanging="360"/>
      </w:pPr>
    </w:lvl>
    <w:lvl w:ilvl="5" w:tplc="C0AC2656">
      <w:start w:val="1"/>
      <w:numFmt w:val="lowerRoman"/>
      <w:lvlText w:val="%6."/>
      <w:lvlJc w:val="right"/>
      <w:pPr>
        <w:ind w:left="4320" w:hanging="180"/>
      </w:pPr>
    </w:lvl>
    <w:lvl w:ilvl="6" w:tplc="02FE2A0C">
      <w:start w:val="1"/>
      <w:numFmt w:val="decimal"/>
      <w:lvlText w:val="%7."/>
      <w:lvlJc w:val="left"/>
      <w:pPr>
        <w:ind w:left="5040" w:hanging="360"/>
      </w:pPr>
    </w:lvl>
    <w:lvl w:ilvl="7" w:tplc="9AFC650A">
      <w:start w:val="1"/>
      <w:numFmt w:val="lowerLetter"/>
      <w:lvlText w:val="%8."/>
      <w:lvlJc w:val="left"/>
      <w:pPr>
        <w:ind w:left="5760" w:hanging="360"/>
      </w:pPr>
    </w:lvl>
    <w:lvl w:ilvl="8" w:tplc="B5AAAB1C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3381DE1"/>
    <w:multiLevelType w:val="hybridMultilevel"/>
    <w:tmpl w:val="0ACEFA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6360320F"/>
    <w:multiLevelType w:val="hybridMultilevel"/>
    <w:tmpl w:val="2962F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42F1E95"/>
    <w:multiLevelType w:val="hybridMultilevel"/>
    <w:tmpl w:val="D102F8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44A4241"/>
    <w:multiLevelType w:val="hybridMultilevel"/>
    <w:tmpl w:val="F852054E"/>
    <w:lvl w:ilvl="0" w:tplc="B99ADEF0">
      <w:start w:val="1"/>
      <w:numFmt w:val="decimal"/>
      <w:lvlText w:val="%1."/>
      <w:lvlJc w:val="left"/>
      <w:pPr>
        <w:ind w:left="720" w:hanging="360"/>
      </w:pPr>
    </w:lvl>
    <w:lvl w:ilvl="1" w:tplc="28103B40">
      <w:start w:val="1"/>
      <w:numFmt w:val="lowerLetter"/>
      <w:lvlText w:val="%2."/>
      <w:lvlJc w:val="left"/>
      <w:pPr>
        <w:ind w:left="1440" w:hanging="360"/>
      </w:pPr>
    </w:lvl>
    <w:lvl w:ilvl="2" w:tplc="5DF88D94">
      <w:start w:val="1"/>
      <w:numFmt w:val="lowerRoman"/>
      <w:lvlText w:val="%3."/>
      <w:lvlJc w:val="right"/>
      <w:pPr>
        <w:ind w:left="2160" w:hanging="180"/>
      </w:pPr>
    </w:lvl>
    <w:lvl w:ilvl="3" w:tplc="EB408EFC">
      <w:start w:val="1"/>
      <w:numFmt w:val="decimal"/>
      <w:lvlText w:val="%4."/>
      <w:lvlJc w:val="left"/>
      <w:pPr>
        <w:ind w:left="2880" w:hanging="360"/>
      </w:pPr>
    </w:lvl>
    <w:lvl w:ilvl="4" w:tplc="D17866EE">
      <w:start w:val="1"/>
      <w:numFmt w:val="lowerLetter"/>
      <w:lvlText w:val="%5."/>
      <w:lvlJc w:val="left"/>
      <w:pPr>
        <w:ind w:left="3600" w:hanging="360"/>
      </w:pPr>
    </w:lvl>
    <w:lvl w:ilvl="5" w:tplc="132E43E4">
      <w:start w:val="1"/>
      <w:numFmt w:val="lowerRoman"/>
      <w:lvlText w:val="%6."/>
      <w:lvlJc w:val="right"/>
      <w:pPr>
        <w:ind w:left="4320" w:hanging="180"/>
      </w:pPr>
    </w:lvl>
    <w:lvl w:ilvl="6" w:tplc="0F1AB962">
      <w:start w:val="1"/>
      <w:numFmt w:val="decimal"/>
      <w:lvlText w:val="%7."/>
      <w:lvlJc w:val="left"/>
      <w:pPr>
        <w:ind w:left="5040" w:hanging="360"/>
      </w:pPr>
    </w:lvl>
    <w:lvl w:ilvl="7" w:tplc="8D44150E">
      <w:start w:val="1"/>
      <w:numFmt w:val="lowerLetter"/>
      <w:lvlText w:val="%8."/>
      <w:lvlJc w:val="left"/>
      <w:pPr>
        <w:ind w:left="5760" w:hanging="360"/>
      </w:pPr>
    </w:lvl>
    <w:lvl w:ilvl="8" w:tplc="01D4733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ED1B85"/>
    <w:multiLevelType w:val="hybridMultilevel"/>
    <w:tmpl w:val="FF3E9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6603372"/>
    <w:multiLevelType w:val="multilevel"/>
    <w:tmpl w:val="DCD2E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68A0DD3"/>
    <w:multiLevelType w:val="hybridMultilevel"/>
    <w:tmpl w:val="2E340D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6BF6A0F"/>
    <w:multiLevelType w:val="hybridMultilevel"/>
    <w:tmpl w:val="0A5E1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87642A5"/>
    <w:multiLevelType w:val="hybridMultilevel"/>
    <w:tmpl w:val="6A3C00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9D442B2"/>
    <w:multiLevelType w:val="hybridMultilevel"/>
    <w:tmpl w:val="F3860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AF75E6D"/>
    <w:multiLevelType w:val="hybridMultilevel"/>
    <w:tmpl w:val="A5844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BA60133"/>
    <w:multiLevelType w:val="hybridMultilevel"/>
    <w:tmpl w:val="4BD48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C152D35"/>
    <w:multiLevelType w:val="hybridMultilevel"/>
    <w:tmpl w:val="1CE611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C6D55D7"/>
    <w:multiLevelType w:val="hybridMultilevel"/>
    <w:tmpl w:val="8C10C6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E190E29"/>
    <w:multiLevelType w:val="hybridMultilevel"/>
    <w:tmpl w:val="1A187486"/>
    <w:lvl w:ilvl="0" w:tplc="BBF8AE4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Wingdings"/>
        <w:color w:val="0000FF"/>
      </w:rPr>
    </w:lvl>
    <w:lvl w:ilvl="1" w:tplc="40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Wingdings"/>
      </w:rPr>
    </w:lvl>
    <w:lvl w:ilvl="2" w:tplc="40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Wingdings"/>
      </w:r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Wingdings"/>
      </w:rPr>
    </w:lvl>
    <w:lvl w:ilvl="4" w:tplc="40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Wingdings"/>
      </w:rPr>
    </w:lvl>
    <w:lvl w:ilvl="5" w:tplc="40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Wingdings"/>
      </w:r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Wingdings"/>
      </w:rPr>
    </w:lvl>
    <w:lvl w:ilvl="7" w:tplc="40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Wingdings"/>
      </w:rPr>
    </w:lvl>
    <w:lvl w:ilvl="8" w:tplc="40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Wingdings"/>
      </w:rPr>
    </w:lvl>
  </w:abstractNum>
  <w:abstractNum w:abstractNumId="75" w15:restartNumberingAfterBreak="0">
    <w:nsid w:val="6E5A54CA"/>
    <w:multiLevelType w:val="hybridMultilevel"/>
    <w:tmpl w:val="0A26B766"/>
    <w:lvl w:ilvl="0" w:tplc="541C2550">
      <w:start w:val="1"/>
      <w:numFmt w:val="decimal"/>
      <w:lvlText w:val="%1."/>
      <w:lvlJc w:val="left"/>
      <w:pPr>
        <w:ind w:left="720" w:hanging="360"/>
      </w:pPr>
    </w:lvl>
    <w:lvl w:ilvl="1" w:tplc="EE8AE612">
      <w:start w:val="1"/>
      <w:numFmt w:val="lowerLetter"/>
      <w:lvlText w:val="%2."/>
      <w:lvlJc w:val="left"/>
      <w:pPr>
        <w:ind w:left="1440" w:hanging="360"/>
      </w:pPr>
    </w:lvl>
    <w:lvl w:ilvl="2" w:tplc="E9120666">
      <w:start w:val="1"/>
      <w:numFmt w:val="lowerRoman"/>
      <w:lvlText w:val="%3."/>
      <w:lvlJc w:val="right"/>
      <w:pPr>
        <w:ind w:left="2160" w:hanging="180"/>
      </w:pPr>
    </w:lvl>
    <w:lvl w:ilvl="3" w:tplc="BFD01024">
      <w:start w:val="1"/>
      <w:numFmt w:val="decimal"/>
      <w:lvlText w:val="%4."/>
      <w:lvlJc w:val="left"/>
      <w:pPr>
        <w:ind w:left="2880" w:hanging="360"/>
      </w:pPr>
    </w:lvl>
    <w:lvl w:ilvl="4" w:tplc="7D720710">
      <w:start w:val="1"/>
      <w:numFmt w:val="lowerLetter"/>
      <w:lvlText w:val="%5."/>
      <w:lvlJc w:val="left"/>
      <w:pPr>
        <w:ind w:left="3600" w:hanging="360"/>
      </w:pPr>
    </w:lvl>
    <w:lvl w:ilvl="5" w:tplc="60BED7A6">
      <w:start w:val="1"/>
      <w:numFmt w:val="lowerRoman"/>
      <w:lvlText w:val="%6."/>
      <w:lvlJc w:val="right"/>
      <w:pPr>
        <w:ind w:left="4320" w:hanging="180"/>
      </w:pPr>
    </w:lvl>
    <w:lvl w:ilvl="6" w:tplc="944A6EE0">
      <w:start w:val="1"/>
      <w:numFmt w:val="decimal"/>
      <w:lvlText w:val="%7."/>
      <w:lvlJc w:val="left"/>
      <w:pPr>
        <w:ind w:left="5040" w:hanging="360"/>
      </w:pPr>
    </w:lvl>
    <w:lvl w:ilvl="7" w:tplc="E0388608">
      <w:start w:val="1"/>
      <w:numFmt w:val="lowerLetter"/>
      <w:lvlText w:val="%8."/>
      <w:lvlJc w:val="left"/>
      <w:pPr>
        <w:ind w:left="5760" w:hanging="360"/>
      </w:pPr>
    </w:lvl>
    <w:lvl w:ilvl="8" w:tplc="44C6E0D8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6E7B3E4B"/>
    <w:multiLevelType w:val="hybridMultilevel"/>
    <w:tmpl w:val="19D66C3C"/>
    <w:lvl w:ilvl="0" w:tplc="64B864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6F427940"/>
    <w:multiLevelType w:val="hybridMultilevel"/>
    <w:tmpl w:val="BDDC1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14A02A0"/>
    <w:multiLevelType w:val="hybridMultilevel"/>
    <w:tmpl w:val="E39463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37774DD"/>
    <w:multiLevelType w:val="hybridMultilevel"/>
    <w:tmpl w:val="F85205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4C9268B"/>
    <w:multiLevelType w:val="hybridMultilevel"/>
    <w:tmpl w:val="B4CE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510334E"/>
    <w:multiLevelType w:val="hybridMultilevel"/>
    <w:tmpl w:val="C44C1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B6C2C30"/>
    <w:multiLevelType w:val="hybridMultilevel"/>
    <w:tmpl w:val="C932FE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C1C0985"/>
    <w:multiLevelType w:val="hybridMultilevel"/>
    <w:tmpl w:val="953481A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D464647"/>
    <w:multiLevelType w:val="hybridMultilevel"/>
    <w:tmpl w:val="AE208CD6"/>
    <w:lvl w:ilvl="0" w:tplc="550294D6">
      <w:start w:val="1"/>
      <w:numFmt w:val="decimal"/>
      <w:lvlText w:val="%1."/>
      <w:lvlJc w:val="left"/>
      <w:pPr>
        <w:ind w:left="720" w:hanging="360"/>
      </w:pPr>
    </w:lvl>
    <w:lvl w:ilvl="1" w:tplc="5E1232A8">
      <w:start w:val="1"/>
      <w:numFmt w:val="lowerLetter"/>
      <w:lvlText w:val="%2."/>
      <w:lvlJc w:val="left"/>
      <w:pPr>
        <w:ind w:left="1440" w:hanging="360"/>
      </w:pPr>
    </w:lvl>
    <w:lvl w:ilvl="2" w:tplc="C2FA8212">
      <w:start w:val="1"/>
      <w:numFmt w:val="lowerRoman"/>
      <w:lvlText w:val="%3."/>
      <w:lvlJc w:val="right"/>
      <w:pPr>
        <w:ind w:left="2160" w:hanging="180"/>
      </w:pPr>
    </w:lvl>
    <w:lvl w:ilvl="3" w:tplc="5C62782C">
      <w:start w:val="1"/>
      <w:numFmt w:val="decimal"/>
      <w:lvlText w:val="%4."/>
      <w:lvlJc w:val="left"/>
      <w:pPr>
        <w:ind w:left="2880" w:hanging="360"/>
      </w:pPr>
    </w:lvl>
    <w:lvl w:ilvl="4" w:tplc="D2B638C6">
      <w:start w:val="1"/>
      <w:numFmt w:val="lowerLetter"/>
      <w:lvlText w:val="%5."/>
      <w:lvlJc w:val="left"/>
      <w:pPr>
        <w:ind w:left="3600" w:hanging="360"/>
      </w:pPr>
    </w:lvl>
    <w:lvl w:ilvl="5" w:tplc="8A58F45E">
      <w:start w:val="1"/>
      <w:numFmt w:val="lowerRoman"/>
      <w:lvlText w:val="%6."/>
      <w:lvlJc w:val="right"/>
      <w:pPr>
        <w:ind w:left="4320" w:hanging="180"/>
      </w:pPr>
    </w:lvl>
    <w:lvl w:ilvl="6" w:tplc="8570A6D6">
      <w:start w:val="1"/>
      <w:numFmt w:val="decimal"/>
      <w:lvlText w:val="%7."/>
      <w:lvlJc w:val="left"/>
      <w:pPr>
        <w:ind w:left="5040" w:hanging="360"/>
      </w:pPr>
    </w:lvl>
    <w:lvl w:ilvl="7" w:tplc="D31697F8">
      <w:start w:val="1"/>
      <w:numFmt w:val="lowerLetter"/>
      <w:lvlText w:val="%8."/>
      <w:lvlJc w:val="left"/>
      <w:pPr>
        <w:ind w:left="5760" w:hanging="360"/>
      </w:pPr>
    </w:lvl>
    <w:lvl w:ilvl="8" w:tplc="817E2B08">
      <w:start w:val="1"/>
      <w:numFmt w:val="lowerRoman"/>
      <w:lvlText w:val="%9."/>
      <w:lvlJc w:val="right"/>
      <w:pPr>
        <w:ind w:left="6480" w:hanging="180"/>
      </w:pPr>
    </w:lvl>
  </w:abstractNum>
  <w:num w:numId="1" w16cid:durableId="154536791">
    <w:abstractNumId w:val="41"/>
  </w:num>
  <w:num w:numId="2" w16cid:durableId="27219399">
    <w:abstractNumId w:val="84"/>
  </w:num>
  <w:num w:numId="3" w16cid:durableId="1337610212">
    <w:abstractNumId w:val="5"/>
  </w:num>
  <w:num w:numId="4" w16cid:durableId="1771319161">
    <w:abstractNumId w:val="63"/>
  </w:num>
  <w:num w:numId="5" w16cid:durableId="1534155310">
    <w:abstractNumId w:val="59"/>
  </w:num>
  <w:num w:numId="6" w16cid:durableId="96682270">
    <w:abstractNumId w:val="75"/>
  </w:num>
  <w:num w:numId="7" w16cid:durableId="701052756">
    <w:abstractNumId w:val="12"/>
  </w:num>
  <w:num w:numId="8" w16cid:durableId="1782728001">
    <w:abstractNumId w:val="81"/>
  </w:num>
  <w:num w:numId="9" w16cid:durableId="505174870">
    <w:abstractNumId w:val="35"/>
  </w:num>
  <w:num w:numId="10" w16cid:durableId="1610771472">
    <w:abstractNumId w:val="70"/>
  </w:num>
  <w:num w:numId="11" w16cid:durableId="113905925">
    <w:abstractNumId w:val="77"/>
  </w:num>
  <w:num w:numId="12" w16cid:durableId="1096243138">
    <w:abstractNumId w:val="24"/>
  </w:num>
  <w:num w:numId="13" w16cid:durableId="879362643">
    <w:abstractNumId w:val="64"/>
  </w:num>
  <w:num w:numId="14" w16cid:durableId="76559230">
    <w:abstractNumId w:val="46"/>
  </w:num>
  <w:num w:numId="15" w16cid:durableId="1633561853">
    <w:abstractNumId w:val="52"/>
  </w:num>
  <w:num w:numId="16" w16cid:durableId="602615887">
    <w:abstractNumId w:val="71"/>
  </w:num>
  <w:num w:numId="17" w16cid:durableId="783773645">
    <w:abstractNumId w:val="47"/>
  </w:num>
  <w:num w:numId="18" w16cid:durableId="771319682">
    <w:abstractNumId w:val="10"/>
  </w:num>
  <w:num w:numId="19" w16cid:durableId="19984584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03794847">
    <w:abstractNumId w:val="57"/>
  </w:num>
  <w:num w:numId="21" w16cid:durableId="956638046">
    <w:abstractNumId w:val="37"/>
  </w:num>
  <w:num w:numId="22" w16cid:durableId="2124419678">
    <w:abstractNumId w:val="80"/>
  </w:num>
  <w:num w:numId="23" w16cid:durableId="1081635815">
    <w:abstractNumId w:val="8"/>
  </w:num>
  <w:num w:numId="24" w16cid:durableId="1803037362">
    <w:abstractNumId w:val="62"/>
  </w:num>
  <w:num w:numId="25" w16cid:durableId="647633452">
    <w:abstractNumId w:val="13"/>
  </w:num>
  <w:num w:numId="26" w16cid:durableId="1711831741">
    <w:abstractNumId w:val="21"/>
  </w:num>
  <w:num w:numId="27" w16cid:durableId="970595309">
    <w:abstractNumId w:val="79"/>
  </w:num>
  <w:num w:numId="28" w16cid:durableId="253516145">
    <w:abstractNumId w:val="60"/>
  </w:num>
  <w:num w:numId="29" w16cid:durableId="1055079523">
    <w:abstractNumId w:val="4"/>
  </w:num>
  <w:num w:numId="30" w16cid:durableId="1428431070">
    <w:abstractNumId w:val="56"/>
  </w:num>
  <w:num w:numId="31" w16cid:durableId="1234005002">
    <w:abstractNumId w:val="51"/>
  </w:num>
  <w:num w:numId="32" w16cid:durableId="597326827">
    <w:abstractNumId w:val="45"/>
  </w:num>
  <w:num w:numId="33" w16cid:durableId="537477106">
    <w:abstractNumId w:val="53"/>
  </w:num>
  <w:num w:numId="34" w16cid:durableId="723213945">
    <w:abstractNumId w:val="82"/>
  </w:num>
  <w:num w:numId="35" w16cid:durableId="227113342">
    <w:abstractNumId w:val="14"/>
  </w:num>
  <w:num w:numId="36" w16cid:durableId="1086269576">
    <w:abstractNumId w:val="7"/>
  </w:num>
  <w:num w:numId="37" w16cid:durableId="1252590040">
    <w:abstractNumId w:val="32"/>
  </w:num>
  <w:num w:numId="38" w16cid:durableId="1091463781">
    <w:abstractNumId w:val="65"/>
  </w:num>
  <w:num w:numId="39" w16cid:durableId="302931576">
    <w:abstractNumId w:val="19"/>
  </w:num>
  <w:num w:numId="40" w16cid:durableId="1333755531">
    <w:abstractNumId w:val="27"/>
  </w:num>
  <w:num w:numId="41" w16cid:durableId="134808119">
    <w:abstractNumId w:val="36"/>
  </w:num>
  <w:num w:numId="42" w16cid:durableId="1977878058">
    <w:abstractNumId w:val="73"/>
  </w:num>
  <w:num w:numId="43" w16cid:durableId="1937861119">
    <w:abstractNumId w:val="20"/>
  </w:num>
  <w:num w:numId="44" w16cid:durableId="89208279">
    <w:abstractNumId w:val="11"/>
  </w:num>
  <w:num w:numId="45" w16cid:durableId="1063260922">
    <w:abstractNumId w:val="17"/>
  </w:num>
  <w:num w:numId="46" w16cid:durableId="1241259426">
    <w:abstractNumId w:val="40"/>
  </w:num>
  <w:num w:numId="47" w16cid:durableId="1594321038">
    <w:abstractNumId w:val="68"/>
  </w:num>
  <w:num w:numId="48" w16cid:durableId="491485408">
    <w:abstractNumId w:val="43"/>
  </w:num>
  <w:num w:numId="49" w16cid:durableId="1785467371">
    <w:abstractNumId w:val="49"/>
  </w:num>
  <w:num w:numId="50" w16cid:durableId="1360857695">
    <w:abstractNumId w:val="78"/>
  </w:num>
  <w:num w:numId="51" w16cid:durableId="1617565208">
    <w:abstractNumId w:val="28"/>
  </w:num>
  <w:num w:numId="52" w16cid:durableId="818771465">
    <w:abstractNumId w:val="39"/>
  </w:num>
  <w:num w:numId="53" w16cid:durableId="1386833388">
    <w:abstractNumId w:val="83"/>
  </w:num>
  <w:num w:numId="54" w16cid:durableId="316804104">
    <w:abstractNumId w:val="29"/>
  </w:num>
  <w:num w:numId="55" w16cid:durableId="1038625193">
    <w:abstractNumId w:val="67"/>
  </w:num>
  <w:num w:numId="56" w16cid:durableId="1304891517">
    <w:abstractNumId w:val="34"/>
  </w:num>
  <w:num w:numId="57" w16cid:durableId="244461638">
    <w:abstractNumId w:val="15"/>
  </w:num>
  <w:num w:numId="58" w16cid:durableId="1243099396">
    <w:abstractNumId w:val="55"/>
  </w:num>
  <w:num w:numId="59" w16cid:durableId="307899537">
    <w:abstractNumId w:val="76"/>
  </w:num>
  <w:num w:numId="60" w16cid:durableId="24605156">
    <w:abstractNumId w:val="1"/>
  </w:num>
  <w:num w:numId="61" w16cid:durableId="2071732989">
    <w:abstractNumId w:val="18"/>
  </w:num>
  <w:num w:numId="62" w16cid:durableId="2049835118">
    <w:abstractNumId w:val="69"/>
  </w:num>
  <w:num w:numId="63" w16cid:durableId="1195576910">
    <w:abstractNumId w:val="50"/>
  </w:num>
  <w:num w:numId="64" w16cid:durableId="232401325">
    <w:abstractNumId w:val="72"/>
  </w:num>
  <w:num w:numId="65" w16cid:durableId="656032444">
    <w:abstractNumId w:val="54"/>
  </w:num>
  <w:num w:numId="66" w16cid:durableId="437794471">
    <w:abstractNumId w:val="61"/>
  </w:num>
  <w:num w:numId="67" w16cid:durableId="1348601577">
    <w:abstractNumId w:val="22"/>
  </w:num>
  <w:num w:numId="68" w16cid:durableId="1474443389">
    <w:abstractNumId w:val="42"/>
  </w:num>
  <w:num w:numId="69" w16cid:durableId="414743595">
    <w:abstractNumId w:val="2"/>
  </w:num>
  <w:num w:numId="70" w16cid:durableId="254899445">
    <w:abstractNumId w:val="9"/>
  </w:num>
  <w:num w:numId="71" w16cid:durableId="1066343080">
    <w:abstractNumId w:val="48"/>
  </w:num>
  <w:num w:numId="72" w16cid:durableId="1848714806">
    <w:abstractNumId w:val="66"/>
  </w:num>
  <w:num w:numId="73" w16cid:durableId="678044662">
    <w:abstractNumId w:val="44"/>
  </w:num>
  <w:num w:numId="74" w16cid:durableId="393283000">
    <w:abstractNumId w:val="23"/>
  </w:num>
  <w:num w:numId="75" w16cid:durableId="2022272265">
    <w:abstractNumId w:val="25"/>
  </w:num>
  <w:num w:numId="76" w16cid:durableId="586157278">
    <w:abstractNumId w:val="38"/>
  </w:num>
  <w:num w:numId="77" w16cid:durableId="1297754538">
    <w:abstractNumId w:val="6"/>
  </w:num>
  <w:num w:numId="78" w16cid:durableId="171380444">
    <w:abstractNumId w:val="0"/>
  </w:num>
  <w:num w:numId="79" w16cid:durableId="213396120">
    <w:abstractNumId w:val="30"/>
  </w:num>
  <w:num w:numId="80" w16cid:durableId="1859807691">
    <w:abstractNumId w:val="58"/>
  </w:num>
  <w:num w:numId="81" w16cid:durableId="1545210828">
    <w:abstractNumId w:val="3"/>
  </w:num>
  <w:num w:numId="82" w16cid:durableId="70933084">
    <w:abstractNumId w:val="3"/>
  </w:num>
  <w:num w:numId="83" w16cid:durableId="912475014">
    <w:abstractNumId w:val="31"/>
  </w:num>
  <w:num w:numId="84" w16cid:durableId="1780291679">
    <w:abstractNumId w:val="33"/>
  </w:num>
  <w:num w:numId="85" w16cid:durableId="562719629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301719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tADSFgZmxhZmpko6SsGpxcWZ+XkgBYYGtQChYm/TLQAAAA=="/>
  </w:docVars>
  <w:rsids>
    <w:rsidRoot w:val="004709E1"/>
    <w:rsid w:val="00001047"/>
    <w:rsid w:val="00004079"/>
    <w:rsid w:val="00004B2D"/>
    <w:rsid w:val="00004D30"/>
    <w:rsid w:val="0000588E"/>
    <w:rsid w:val="00006684"/>
    <w:rsid w:val="0000796B"/>
    <w:rsid w:val="000100D9"/>
    <w:rsid w:val="000101DF"/>
    <w:rsid w:val="00011527"/>
    <w:rsid w:val="0001302C"/>
    <w:rsid w:val="000132BA"/>
    <w:rsid w:val="00013F42"/>
    <w:rsid w:val="000154CD"/>
    <w:rsid w:val="00020015"/>
    <w:rsid w:val="00020242"/>
    <w:rsid w:val="00020C4C"/>
    <w:rsid w:val="00021048"/>
    <w:rsid w:val="00022149"/>
    <w:rsid w:val="00023064"/>
    <w:rsid w:val="0002350A"/>
    <w:rsid w:val="0002532A"/>
    <w:rsid w:val="00026148"/>
    <w:rsid w:val="0002796F"/>
    <w:rsid w:val="00027C26"/>
    <w:rsid w:val="00027D8C"/>
    <w:rsid w:val="00031763"/>
    <w:rsid w:val="00032174"/>
    <w:rsid w:val="00040C44"/>
    <w:rsid w:val="00040D9C"/>
    <w:rsid w:val="00040E2D"/>
    <w:rsid w:val="00041A02"/>
    <w:rsid w:val="00042340"/>
    <w:rsid w:val="00042990"/>
    <w:rsid w:val="00042F4C"/>
    <w:rsid w:val="000467A2"/>
    <w:rsid w:val="0004702B"/>
    <w:rsid w:val="000506E2"/>
    <w:rsid w:val="000523B2"/>
    <w:rsid w:val="0005486A"/>
    <w:rsid w:val="00056E23"/>
    <w:rsid w:val="00057A16"/>
    <w:rsid w:val="00057C45"/>
    <w:rsid w:val="00060156"/>
    <w:rsid w:val="0006260D"/>
    <w:rsid w:val="0006325C"/>
    <w:rsid w:val="00063AA2"/>
    <w:rsid w:val="00064A67"/>
    <w:rsid w:val="00070707"/>
    <w:rsid w:val="000737A1"/>
    <w:rsid w:val="00073F50"/>
    <w:rsid w:val="0007548C"/>
    <w:rsid w:val="00077F6F"/>
    <w:rsid w:val="00080749"/>
    <w:rsid w:val="00081B31"/>
    <w:rsid w:val="0008527B"/>
    <w:rsid w:val="00085911"/>
    <w:rsid w:val="00085EE8"/>
    <w:rsid w:val="00086368"/>
    <w:rsid w:val="0008715B"/>
    <w:rsid w:val="000911BE"/>
    <w:rsid w:val="000930DB"/>
    <w:rsid w:val="0009377A"/>
    <w:rsid w:val="00093DD1"/>
    <w:rsid w:val="0009651E"/>
    <w:rsid w:val="00096F11"/>
    <w:rsid w:val="000A015C"/>
    <w:rsid w:val="000A2CD6"/>
    <w:rsid w:val="000A304F"/>
    <w:rsid w:val="000A4377"/>
    <w:rsid w:val="000B7B7A"/>
    <w:rsid w:val="000C02C2"/>
    <w:rsid w:val="000C03F5"/>
    <w:rsid w:val="000C3CF9"/>
    <w:rsid w:val="000C41E7"/>
    <w:rsid w:val="000D1822"/>
    <w:rsid w:val="000D2025"/>
    <w:rsid w:val="000D2913"/>
    <w:rsid w:val="000D2BC3"/>
    <w:rsid w:val="000D4C05"/>
    <w:rsid w:val="000D50A3"/>
    <w:rsid w:val="000D6231"/>
    <w:rsid w:val="000E3AE5"/>
    <w:rsid w:val="000E4AB5"/>
    <w:rsid w:val="000E55F8"/>
    <w:rsid w:val="000E757B"/>
    <w:rsid w:val="000F0340"/>
    <w:rsid w:val="000F0B03"/>
    <w:rsid w:val="000F3A7B"/>
    <w:rsid w:val="000F66FE"/>
    <w:rsid w:val="0010009C"/>
    <w:rsid w:val="0010012C"/>
    <w:rsid w:val="001007DF"/>
    <w:rsid w:val="00100D96"/>
    <w:rsid w:val="001013B8"/>
    <w:rsid w:val="00102656"/>
    <w:rsid w:val="00102E31"/>
    <w:rsid w:val="00104946"/>
    <w:rsid w:val="00104D7A"/>
    <w:rsid w:val="00107259"/>
    <w:rsid w:val="00107398"/>
    <w:rsid w:val="00107728"/>
    <w:rsid w:val="00107A2F"/>
    <w:rsid w:val="00107AAD"/>
    <w:rsid w:val="001106CB"/>
    <w:rsid w:val="001116CD"/>
    <w:rsid w:val="00111A24"/>
    <w:rsid w:val="001121DB"/>
    <w:rsid w:val="001125F3"/>
    <w:rsid w:val="00114C96"/>
    <w:rsid w:val="001151B5"/>
    <w:rsid w:val="001151C3"/>
    <w:rsid w:val="00115516"/>
    <w:rsid w:val="00115E94"/>
    <w:rsid w:val="00116DD3"/>
    <w:rsid w:val="00117359"/>
    <w:rsid w:val="0011768C"/>
    <w:rsid w:val="0011776A"/>
    <w:rsid w:val="00120EB7"/>
    <w:rsid w:val="00121FD2"/>
    <w:rsid w:val="00122008"/>
    <w:rsid w:val="00125284"/>
    <w:rsid w:val="00127E5D"/>
    <w:rsid w:val="00131B22"/>
    <w:rsid w:val="001325F0"/>
    <w:rsid w:val="00133332"/>
    <w:rsid w:val="001353FE"/>
    <w:rsid w:val="00140503"/>
    <w:rsid w:val="00140993"/>
    <w:rsid w:val="001425B5"/>
    <w:rsid w:val="00142919"/>
    <w:rsid w:val="00142FA3"/>
    <w:rsid w:val="00143721"/>
    <w:rsid w:val="00144D02"/>
    <w:rsid w:val="00144DC2"/>
    <w:rsid w:val="001452CB"/>
    <w:rsid w:val="00146765"/>
    <w:rsid w:val="0014682D"/>
    <w:rsid w:val="0015014A"/>
    <w:rsid w:val="00151311"/>
    <w:rsid w:val="00151DB9"/>
    <w:rsid w:val="00153330"/>
    <w:rsid w:val="00154BD1"/>
    <w:rsid w:val="001551BC"/>
    <w:rsid w:val="00157157"/>
    <w:rsid w:val="0016075A"/>
    <w:rsid w:val="00160E0F"/>
    <w:rsid w:val="00161738"/>
    <w:rsid w:val="00161C55"/>
    <w:rsid w:val="00161D8E"/>
    <w:rsid w:val="001630D6"/>
    <w:rsid w:val="00164773"/>
    <w:rsid w:val="00171189"/>
    <w:rsid w:val="00172775"/>
    <w:rsid w:val="00173EC3"/>
    <w:rsid w:val="00175A31"/>
    <w:rsid w:val="00175D10"/>
    <w:rsid w:val="0018120B"/>
    <w:rsid w:val="001847A7"/>
    <w:rsid w:val="0018576B"/>
    <w:rsid w:val="001907AC"/>
    <w:rsid w:val="00191D3E"/>
    <w:rsid w:val="00193387"/>
    <w:rsid w:val="0019372A"/>
    <w:rsid w:val="001940F4"/>
    <w:rsid w:val="00195004"/>
    <w:rsid w:val="001965BB"/>
    <w:rsid w:val="00197AB6"/>
    <w:rsid w:val="00197FD2"/>
    <w:rsid w:val="001A19B4"/>
    <w:rsid w:val="001A2304"/>
    <w:rsid w:val="001A41BF"/>
    <w:rsid w:val="001A4E73"/>
    <w:rsid w:val="001A63A0"/>
    <w:rsid w:val="001A685C"/>
    <w:rsid w:val="001A6E4F"/>
    <w:rsid w:val="001A7847"/>
    <w:rsid w:val="001A787D"/>
    <w:rsid w:val="001B0BCC"/>
    <w:rsid w:val="001B183E"/>
    <w:rsid w:val="001B2FAE"/>
    <w:rsid w:val="001B4FD8"/>
    <w:rsid w:val="001B5364"/>
    <w:rsid w:val="001B6788"/>
    <w:rsid w:val="001C0AFD"/>
    <w:rsid w:val="001C1B57"/>
    <w:rsid w:val="001C1C1C"/>
    <w:rsid w:val="001C300E"/>
    <w:rsid w:val="001C4304"/>
    <w:rsid w:val="001C5D80"/>
    <w:rsid w:val="001C7E97"/>
    <w:rsid w:val="001D0742"/>
    <w:rsid w:val="001D3BC5"/>
    <w:rsid w:val="001E372E"/>
    <w:rsid w:val="001E547A"/>
    <w:rsid w:val="001E5570"/>
    <w:rsid w:val="001E582A"/>
    <w:rsid w:val="001E67A5"/>
    <w:rsid w:val="001E6EBB"/>
    <w:rsid w:val="001E7DB2"/>
    <w:rsid w:val="001F1F4F"/>
    <w:rsid w:val="001F2AE2"/>
    <w:rsid w:val="001F6C48"/>
    <w:rsid w:val="001F709A"/>
    <w:rsid w:val="001F7367"/>
    <w:rsid w:val="00203AF9"/>
    <w:rsid w:val="002046C9"/>
    <w:rsid w:val="00204C97"/>
    <w:rsid w:val="00204F66"/>
    <w:rsid w:val="00205117"/>
    <w:rsid w:val="002054E5"/>
    <w:rsid w:val="00205634"/>
    <w:rsid w:val="00206740"/>
    <w:rsid w:val="002067DF"/>
    <w:rsid w:val="0020764D"/>
    <w:rsid w:val="00207AA2"/>
    <w:rsid w:val="002118FB"/>
    <w:rsid w:val="00213802"/>
    <w:rsid w:val="00213B18"/>
    <w:rsid w:val="00214C12"/>
    <w:rsid w:val="00216097"/>
    <w:rsid w:val="0021722D"/>
    <w:rsid w:val="0021730B"/>
    <w:rsid w:val="00217728"/>
    <w:rsid w:val="00220A8F"/>
    <w:rsid w:val="00223879"/>
    <w:rsid w:val="00223CC5"/>
    <w:rsid w:val="00226894"/>
    <w:rsid w:val="00227DFF"/>
    <w:rsid w:val="00230C13"/>
    <w:rsid w:val="00235976"/>
    <w:rsid w:val="00237B8F"/>
    <w:rsid w:val="00240008"/>
    <w:rsid w:val="00241242"/>
    <w:rsid w:val="00241304"/>
    <w:rsid w:val="00241685"/>
    <w:rsid w:val="002425DE"/>
    <w:rsid w:val="00242B0F"/>
    <w:rsid w:val="0024352B"/>
    <w:rsid w:val="002448E0"/>
    <w:rsid w:val="0024574A"/>
    <w:rsid w:val="00247950"/>
    <w:rsid w:val="002518D3"/>
    <w:rsid w:val="002535F3"/>
    <w:rsid w:val="00255F7C"/>
    <w:rsid w:val="00256AB8"/>
    <w:rsid w:val="00257B15"/>
    <w:rsid w:val="0026027E"/>
    <w:rsid w:val="0026057D"/>
    <w:rsid w:val="002623E0"/>
    <w:rsid w:val="00262986"/>
    <w:rsid w:val="00263376"/>
    <w:rsid w:val="002633EB"/>
    <w:rsid w:val="00263B6E"/>
    <w:rsid w:val="002646DE"/>
    <w:rsid w:val="002650E6"/>
    <w:rsid w:val="0026610A"/>
    <w:rsid w:val="00266144"/>
    <w:rsid w:val="00266417"/>
    <w:rsid w:val="0026719B"/>
    <w:rsid w:val="0026763E"/>
    <w:rsid w:val="0026776E"/>
    <w:rsid w:val="0027131D"/>
    <w:rsid w:val="00274532"/>
    <w:rsid w:val="002760EA"/>
    <w:rsid w:val="0028104F"/>
    <w:rsid w:val="00281A9C"/>
    <w:rsid w:val="0028373C"/>
    <w:rsid w:val="00284A5B"/>
    <w:rsid w:val="00285442"/>
    <w:rsid w:val="00286188"/>
    <w:rsid w:val="002879A0"/>
    <w:rsid w:val="00287B23"/>
    <w:rsid w:val="00287FE1"/>
    <w:rsid w:val="0029058C"/>
    <w:rsid w:val="00290EC4"/>
    <w:rsid w:val="002910DA"/>
    <w:rsid w:val="0029115D"/>
    <w:rsid w:val="002914E2"/>
    <w:rsid w:val="00291EF0"/>
    <w:rsid w:val="002929DB"/>
    <w:rsid w:val="0029352C"/>
    <w:rsid w:val="00294F4A"/>
    <w:rsid w:val="00295DCA"/>
    <w:rsid w:val="00295FF5"/>
    <w:rsid w:val="00296A86"/>
    <w:rsid w:val="00297E0A"/>
    <w:rsid w:val="002A23C5"/>
    <w:rsid w:val="002A39DD"/>
    <w:rsid w:val="002A6B55"/>
    <w:rsid w:val="002A6D6F"/>
    <w:rsid w:val="002A78FB"/>
    <w:rsid w:val="002B0A59"/>
    <w:rsid w:val="002B59AE"/>
    <w:rsid w:val="002B5C9A"/>
    <w:rsid w:val="002B6018"/>
    <w:rsid w:val="002B6FCE"/>
    <w:rsid w:val="002C008B"/>
    <w:rsid w:val="002C08DF"/>
    <w:rsid w:val="002C0F45"/>
    <w:rsid w:val="002C4934"/>
    <w:rsid w:val="002C4E5B"/>
    <w:rsid w:val="002C565F"/>
    <w:rsid w:val="002C5860"/>
    <w:rsid w:val="002D06EF"/>
    <w:rsid w:val="002D0E0A"/>
    <w:rsid w:val="002D189F"/>
    <w:rsid w:val="002D1C0F"/>
    <w:rsid w:val="002D2741"/>
    <w:rsid w:val="002D288E"/>
    <w:rsid w:val="002D2C99"/>
    <w:rsid w:val="002D2E2C"/>
    <w:rsid w:val="002D555E"/>
    <w:rsid w:val="002D6520"/>
    <w:rsid w:val="002D6D11"/>
    <w:rsid w:val="002D7F06"/>
    <w:rsid w:val="002E115B"/>
    <w:rsid w:val="002E49C1"/>
    <w:rsid w:val="002E6ABB"/>
    <w:rsid w:val="002F0B37"/>
    <w:rsid w:val="002F111D"/>
    <w:rsid w:val="002F2194"/>
    <w:rsid w:val="002F269D"/>
    <w:rsid w:val="002F3BAF"/>
    <w:rsid w:val="002F6758"/>
    <w:rsid w:val="002F710C"/>
    <w:rsid w:val="002F7268"/>
    <w:rsid w:val="00300D74"/>
    <w:rsid w:val="003038C0"/>
    <w:rsid w:val="003069FD"/>
    <w:rsid w:val="00306E70"/>
    <w:rsid w:val="003076CB"/>
    <w:rsid w:val="0031260D"/>
    <w:rsid w:val="00314866"/>
    <w:rsid w:val="0031641C"/>
    <w:rsid w:val="00320296"/>
    <w:rsid w:val="00323701"/>
    <w:rsid w:val="00323728"/>
    <w:rsid w:val="00323A69"/>
    <w:rsid w:val="00323F11"/>
    <w:rsid w:val="0032753C"/>
    <w:rsid w:val="003312BF"/>
    <w:rsid w:val="00331B76"/>
    <w:rsid w:val="00332705"/>
    <w:rsid w:val="00332B99"/>
    <w:rsid w:val="00333682"/>
    <w:rsid w:val="00333D64"/>
    <w:rsid w:val="00336BD8"/>
    <w:rsid w:val="00336C69"/>
    <w:rsid w:val="00336E5D"/>
    <w:rsid w:val="003438E0"/>
    <w:rsid w:val="003446A1"/>
    <w:rsid w:val="003479E1"/>
    <w:rsid w:val="00347A43"/>
    <w:rsid w:val="0035206B"/>
    <w:rsid w:val="00352DCF"/>
    <w:rsid w:val="00354763"/>
    <w:rsid w:val="00354ACA"/>
    <w:rsid w:val="00355282"/>
    <w:rsid w:val="00356067"/>
    <w:rsid w:val="00357043"/>
    <w:rsid w:val="0035774F"/>
    <w:rsid w:val="00363548"/>
    <w:rsid w:val="00363BBA"/>
    <w:rsid w:val="00364708"/>
    <w:rsid w:val="003648C6"/>
    <w:rsid w:val="0036593D"/>
    <w:rsid w:val="00366013"/>
    <w:rsid w:val="0036760E"/>
    <w:rsid w:val="003725E3"/>
    <w:rsid w:val="00375452"/>
    <w:rsid w:val="00377F43"/>
    <w:rsid w:val="003812FE"/>
    <w:rsid w:val="00381C17"/>
    <w:rsid w:val="003841DF"/>
    <w:rsid w:val="0038426F"/>
    <w:rsid w:val="003847F4"/>
    <w:rsid w:val="00385CD9"/>
    <w:rsid w:val="0039054B"/>
    <w:rsid w:val="0039060C"/>
    <w:rsid w:val="00390629"/>
    <w:rsid w:val="00390976"/>
    <w:rsid w:val="00393477"/>
    <w:rsid w:val="003941EE"/>
    <w:rsid w:val="0039433F"/>
    <w:rsid w:val="003A2CA7"/>
    <w:rsid w:val="003A3402"/>
    <w:rsid w:val="003A3803"/>
    <w:rsid w:val="003A44E8"/>
    <w:rsid w:val="003A4672"/>
    <w:rsid w:val="003A4788"/>
    <w:rsid w:val="003A653D"/>
    <w:rsid w:val="003A6F8F"/>
    <w:rsid w:val="003B0415"/>
    <w:rsid w:val="003B0B1B"/>
    <w:rsid w:val="003B23D6"/>
    <w:rsid w:val="003B472A"/>
    <w:rsid w:val="003B48FE"/>
    <w:rsid w:val="003B4A33"/>
    <w:rsid w:val="003B4B64"/>
    <w:rsid w:val="003B512E"/>
    <w:rsid w:val="003B5AAD"/>
    <w:rsid w:val="003B5B53"/>
    <w:rsid w:val="003B5BC5"/>
    <w:rsid w:val="003B6106"/>
    <w:rsid w:val="003B6A6C"/>
    <w:rsid w:val="003B712E"/>
    <w:rsid w:val="003C57C5"/>
    <w:rsid w:val="003C61B1"/>
    <w:rsid w:val="003C6DC5"/>
    <w:rsid w:val="003C798A"/>
    <w:rsid w:val="003D3A52"/>
    <w:rsid w:val="003D65C3"/>
    <w:rsid w:val="003E0540"/>
    <w:rsid w:val="003E081D"/>
    <w:rsid w:val="003E29A1"/>
    <w:rsid w:val="003E2A8B"/>
    <w:rsid w:val="003E39BD"/>
    <w:rsid w:val="003E4FC2"/>
    <w:rsid w:val="003E6154"/>
    <w:rsid w:val="003E6D38"/>
    <w:rsid w:val="003F3971"/>
    <w:rsid w:val="003F569D"/>
    <w:rsid w:val="003F65B3"/>
    <w:rsid w:val="003F737C"/>
    <w:rsid w:val="003F7521"/>
    <w:rsid w:val="00400476"/>
    <w:rsid w:val="00401731"/>
    <w:rsid w:val="004019E1"/>
    <w:rsid w:val="0040318C"/>
    <w:rsid w:val="00406685"/>
    <w:rsid w:val="004072B4"/>
    <w:rsid w:val="00407569"/>
    <w:rsid w:val="00410264"/>
    <w:rsid w:val="004105A2"/>
    <w:rsid w:val="00410842"/>
    <w:rsid w:val="00410CE4"/>
    <w:rsid w:val="00410DC5"/>
    <w:rsid w:val="0041165B"/>
    <w:rsid w:val="00411EEC"/>
    <w:rsid w:val="0041298C"/>
    <w:rsid w:val="00412F8B"/>
    <w:rsid w:val="00413680"/>
    <w:rsid w:val="0041784A"/>
    <w:rsid w:val="00420447"/>
    <w:rsid w:val="00420D04"/>
    <w:rsid w:val="004210FE"/>
    <w:rsid w:val="004226B5"/>
    <w:rsid w:val="00422867"/>
    <w:rsid w:val="0042435E"/>
    <w:rsid w:val="004250CB"/>
    <w:rsid w:val="00427B58"/>
    <w:rsid w:val="0043195E"/>
    <w:rsid w:val="00431F75"/>
    <w:rsid w:val="00432A43"/>
    <w:rsid w:val="004412BB"/>
    <w:rsid w:val="004427AF"/>
    <w:rsid w:val="00443D27"/>
    <w:rsid w:val="00445C6A"/>
    <w:rsid w:val="00445FB3"/>
    <w:rsid w:val="00446EEF"/>
    <w:rsid w:val="00447D3B"/>
    <w:rsid w:val="00450341"/>
    <w:rsid w:val="00453204"/>
    <w:rsid w:val="00454190"/>
    <w:rsid w:val="004566D5"/>
    <w:rsid w:val="00457401"/>
    <w:rsid w:val="00457A77"/>
    <w:rsid w:val="00461F3A"/>
    <w:rsid w:val="004655B9"/>
    <w:rsid w:val="00465E00"/>
    <w:rsid w:val="00467433"/>
    <w:rsid w:val="004709E1"/>
    <w:rsid w:val="0047292B"/>
    <w:rsid w:val="00472BE9"/>
    <w:rsid w:val="00473BA5"/>
    <w:rsid w:val="004751E6"/>
    <w:rsid w:val="004753F4"/>
    <w:rsid w:val="00475D5C"/>
    <w:rsid w:val="00475DD6"/>
    <w:rsid w:val="004767B6"/>
    <w:rsid w:val="0047705E"/>
    <w:rsid w:val="00481A46"/>
    <w:rsid w:val="00481A66"/>
    <w:rsid w:val="0048271F"/>
    <w:rsid w:val="00482C18"/>
    <w:rsid w:val="004849EC"/>
    <w:rsid w:val="00484C07"/>
    <w:rsid w:val="0049033F"/>
    <w:rsid w:val="0049054B"/>
    <w:rsid w:val="004916DA"/>
    <w:rsid w:val="00491943"/>
    <w:rsid w:val="004920FC"/>
    <w:rsid w:val="004929AD"/>
    <w:rsid w:val="0049440B"/>
    <w:rsid w:val="00496CD3"/>
    <w:rsid w:val="004A1113"/>
    <w:rsid w:val="004A18D5"/>
    <w:rsid w:val="004A22DC"/>
    <w:rsid w:val="004A2E5E"/>
    <w:rsid w:val="004A2ED7"/>
    <w:rsid w:val="004A4274"/>
    <w:rsid w:val="004A4329"/>
    <w:rsid w:val="004A4890"/>
    <w:rsid w:val="004A5F1E"/>
    <w:rsid w:val="004A6928"/>
    <w:rsid w:val="004A69D4"/>
    <w:rsid w:val="004A7AC5"/>
    <w:rsid w:val="004B08EE"/>
    <w:rsid w:val="004B0AE4"/>
    <w:rsid w:val="004B10CF"/>
    <w:rsid w:val="004B2C0F"/>
    <w:rsid w:val="004B46C5"/>
    <w:rsid w:val="004B6300"/>
    <w:rsid w:val="004B69D9"/>
    <w:rsid w:val="004C0896"/>
    <w:rsid w:val="004C0DDA"/>
    <w:rsid w:val="004C18CD"/>
    <w:rsid w:val="004C242A"/>
    <w:rsid w:val="004C73B6"/>
    <w:rsid w:val="004D0607"/>
    <w:rsid w:val="004D1A9D"/>
    <w:rsid w:val="004D3E74"/>
    <w:rsid w:val="004D49DA"/>
    <w:rsid w:val="004D4A68"/>
    <w:rsid w:val="004D5668"/>
    <w:rsid w:val="004D5B62"/>
    <w:rsid w:val="004D6CC4"/>
    <w:rsid w:val="004D6FE4"/>
    <w:rsid w:val="004D7792"/>
    <w:rsid w:val="004D78D6"/>
    <w:rsid w:val="004E0203"/>
    <w:rsid w:val="004E11AC"/>
    <w:rsid w:val="004E4DCC"/>
    <w:rsid w:val="004F2BF6"/>
    <w:rsid w:val="004F2F9C"/>
    <w:rsid w:val="004F57E7"/>
    <w:rsid w:val="004F586E"/>
    <w:rsid w:val="004F7666"/>
    <w:rsid w:val="005021CC"/>
    <w:rsid w:val="00502418"/>
    <w:rsid w:val="0050319F"/>
    <w:rsid w:val="00506437"/>
    <w:rsid w:val="00506C7A"/>
    <w:rsid w:val="00510A98"/>
    <w:rsid w:val="00511C1F"/>
    <w:rsid w:val="00514D31"/>
    <w:rsid w:val="00522993"/>
    <w:rsid w:val="00522D1C"/>
    <w:rsid w:val="005256EB"/>
    <w:rsid w:val="00525AF7"/>
    <w:rsid w:val="00525DE4"/>
    <w:rsid w:val="00525F57"/>
    <w:rsid w:val="005271C2"/>
    <w:rsid w:val="0052CC8E"/>
    <w:rsid w:val="005306F0"/>
    <w:rsid w:val="00530B25"/>
    <w:rsid w:val="005311CA"/>
    <w:rsid w:val="00531AC0"/>
    <w:rsid w:val="00531C56"/>
    <w:rsid w:val="00533305"/>
    <w:rsid w:val="0053339B"/>
    <w:rsid w:val="00536FEB"/>
    <w:rsid w:val="005374EE"/>
    <w:rsid w:val="00537701"/>
    <w:rsid w:val="0054148B"/>
    <w:rsid w:val="005426DD"/>
    <w:rsid w:val="0054292F"/>
    <w:rsid w:val="00542D01"/>
    <w:rsid w:val="00543793"/>
    <w:rsid w:val="00543FBC"/>
    <w:rsid w:val="00544199"/>
    <w:rsid w:val="00545D28"/>
    <w:rsid w:val="005462E0"/>
    <w:rsid w:val="00546C24"/>
    <w:rsid w:val="00546CEE"/>
    <w:rsid w:val="0054798B"/>
    <w:rsid w:val="00550EA9"/>
    <w:rsid w:val="00551FD3"/>
    <w:rsid w:val="005520A6"/>
    <w:rsid w:val="0055240B"/>
    <w:rsid w:val="00556632"/>
    <w:rsid w:val="00556A02"/>
    <w:rsid w:val="0055751D"/>
    <w:rsid w:val="005578F9"/>
    <w:rsid w:val="00557C55"/>
    <w:rsid w:val="005605EF"/>
    <w:rsid w:val="00561673"/>
    <w:rsid w:val="00563D73"/>
    <w:rsid w:val="00563ED8"/>
    <w:rsid w:val="00565D70"/>
    <w:rsid w:val="00570EE5"/>
    <w:rsid w:val="00571A8B"/>
    <w:rsid w:val="00572DCB"/>
    <w:rsid w:val="00574C9F"/>
    <w:rsid w:val="0057659E"/>
    <w:rsid w:val="00580862"/>
    <w:rsid w:val="00581796"/>
    <w:rsid w:val="00582B09"/>
    <w:rsid w:val="005874CB"/>
    <w:rsid w:val="00587A91"/>
    <w:rsid w:val="00590B0F"/>
    <w:rsid w:val="005917EA"/>
    <w:rsid w:val="00592366"/>
    <w:rsid w:val="00592529"/>
    <w:rsid w:val="00592BBE"/>
    <w:rsid w:val="00593F83"/>
    <w:rsid w:val="00594465"/>
    <w:rsid w:val="005944CB"/>
    <w:rsid w:val="005945FB"/>
    <w:rsid w:val="00595B57"/>
    <w:rsid w:val="00596F38"/>
    <w:rsid w:val="005A09B8"/>
    <w:rsid w:val="005A1F70"/>
    <w:rsid w:val="005A43BD"/>
    <w:rsid w:val="005A49BA"/>
    <w:rsid w:val="005A59F5"/>
    <w:rsid w:val="005A6B54"/>
    <w:rsid w:val="005B017E"/>
    <w:rsid w:val="005B04B1"/>
    <w:rsid w:val="005B0858"/>
    <w:rsid w:val="005B145B"/>
    <w:rsid w:val="005B38AB"/>
    <w:rsid w:val="005B43A5"/>
    <w:rsid w:val="005B4F38"/>
    <w:rsid w:val="005B7491"/>
    <w:rsid w:val="005C04EF"/>
    <w:rsid w:val="005C46EC"/>
    <w:rsid w:val="005C7580"/>
    <w:rsid w:val="005D0B54"/>
    <w:rsid w:val="005D0EB3"/>
    <w:rsid w:val="005D1A13"/>
    <w:rsid w:val="005D237F"/>
    <w:rsid w:val="005D49CA"/>
    <w:rsid w:val="005D5854"/>
    <w:rsid w:val="005D7279"/>
    <w:rsid w:val="005E010B"/>
    <w:rsid w:val="005E09BB"/>
    <w:rsid w:val="005E1AB6"/>
    <w:rsid w:val="005E2B6E"/>
    <w:rsid w:val="005E2EC4"/>
    <w:rsid w:val="005E4CF9"/>
    <w:rsid w:val="005E5190"/>
    <w:rsid w:val="005E51F2"/>
    <w:rsid w:val="005E68B9"/>
    <w:rsid w:val="005E7370"/>
    <w:rsid w:val="005F188A"/>
    <w:rsid w:val="005F1AFD"/>
    <w:rsid w:val="005F2384"/>
    <w:rsid w:val="005F38EB"/>
    <w:rsid w:val="005F4964"/>
    <w:rsid w:val="005F671E"/>
    <w:rsid w:val="005F68B1"/>
    <w:rsid w:val="00600BFD"/>
    <w:rsid w:val="00601069"/>
    <w:rsid w:val="00604036"/>
    <w:rsid w:val="006051E9"/>
    <w:rsid w:val="00606E42"/>
    <w:rsid w:val="0060727E"/>
    <w:rsid w:val="00610137"/>
    <w:rsid w:val="00610B81"/>
    <w:rsid w:val="006143B5"/>
    <w:rsid w:val="00615146"/>
    <w:rsid w:val="006175E2"/>
    <w:rsid w:val="00620194"/>
    <w:rsid w:val="00620202"/>
    <w:rsid w:val="006209CC"/>
    <w:rsid w:val="006210F1"/>
    <w:rsid w:val="00623A40"/>
    <w:rsid w:val="00623F26"/>
    <w:rsid w:val="00624AF0"/>
    <w:rsid w:val="00627272"/>
    <w:rsid w:val="00630B85"/>
    <w:rsid w:val="0063100B"/>
    <w:rsid w:val="006318B1"/>
    <w:rsid w:val="00631C70"/>
    <w:rsid w:val="00636AEC"/>
    <w:rsid w:val="00640B15"/>
    <w:rsid w:val="006410ED"/>
    <w:rsid w:val="0064280D"/>
    <w:rsid w:val="006438A7"/>
    <w:rsid w:val="00643A72"/>
    <w:rsid w:val="00645205"/>
    <w:rsid w:val="00653D89"/>
    <w:rsid w:val="00655646"/>
    <w:rsid w:val="00655DDF"/>
    <w:rsid w:val="00655FF8"/>
    <w:rsid w:val="00656D0E"/>
    <w:rsid w:val="006601B2"/>
    <w:rsid w:val="00661135"/>
    <w:rsid w:val="006707F2"/>
    <w:rsid w:val="00670F88"/>
    <w:rsid w:val="00672111"/>
    <w:rsid w:val="00672572"/>
    <w:rsid w:val="0067307B"/>
    <w:rsid w:val="00674761"/>
    <w:rsid w:val="0067662F"/>
    <w:rsid w:val="00677717"/>
    <w:rsid w:val="00677777"/>
    <w:rsid w:val="00683A95"/>
    <w:rsid w:val="00690D3F"/>
    <w:rsid w:val="00691CE5"/>
    <w:rsid w:val="00692A93"/>
    <w:rsid w:val="00692D5B"/>
    <w:rsid w:val="00696627"/>
    <w:rsid w:val="00696AF8"/>
    <w:rsid w:val="006A0C7E"/>
    <w:rsid w:val="006A28FA"/>
    <w:rsid w:val="006A344D"/>
    <w:rsid w:val="006A414E"/>
    <w:rsid w:val="006A5B5A"/>
    <w:rsid w:val="006A5C73"/>
    <w:rsid w:val="006A679E"/>
    <w:rsid w:val="006A70BA"/>
    <w:rsid w:val="006A74E9"/>
    <w:rsid w:val="006B0344"/>
    <w:rsid w:val="006B0AA8"/>
    <w:rsid w:val="006B1F4B"/>
    <w:rsid w:val="006B4ECF"/>
    <w:rsid w:val="006B621D"/>
    <w:rsid w:val="006B771A"/>
    <w:rsid w:val="006B7D32"/>
    <w:rsid w:val="006C2DF5"/>
    <w:rsid w:val="006D2285"/>
    <w:rsid w:val="006D2A4A"/>
    <w:rsid w:val="006D3039"/>
    <w:rsid w:val="006D3360"/>
    <w:rsid w:val="006D3362"/>
    <w:rsid w:val="006D4EC1"/>
    <w:rsid w:val="006D7D72"/>
    <w:rsid w:val="006E0B4B"/>
    <w:rsid w:val="006E4177"/>
    <w:rsid w:val="006E4994"/>
    <w:rsid w:val="006E63F4"/>
    <w:rsid w:val="006E6950"/>
    <w:rsid w:val="006E7828"/>
    <w:rsid w:val="006F0585"/>
    <w:rsid w:val="006F25FD"/>
    <w:rsid w:val="006F260D"/>
    <w:rsid w:val="006F4531"/>
    <w:rsid w:val="006F468F"/>
    <w:rsid w:val="00701C0B"/>
    <w:rsid w:val="00701E61"/>
    <w:rsid w:val="007026F1"/>
    <w:rsid w:val="0070295D"/>
    <w:rsid w:val="00702BAF"/>
    <w:rsid w:val="00703349"/>
    <w:rsid w:val="0070392A"/>
    <w:rsid w:val="0070393A"/>
    <w:rsid w:val="0070422B"/>
    <w:rsid w:val="0070517E"/>
    <w:rsid w:val="00706D06"/>
    <w:rsid w:val="0071161C"/>
    <w:rsid w:val="00712067"/>
    <w:rsid w:val="00714A2E"/>
    <w:rsid w:val="00714C73"/>
    <w:rsid w:val="007157D8"/>
    <w:rsid w:val="00716811"/>
    <w:rsid w:val="00716DFA"/>
    <w:rsid w:val="00717266"/>
    <w:rsid w:val="00717CA9"/>
    <w:rsid w:val="007205D6"/>
    <w:rsid w:val="0072115D"/>
    <w:rsid w:val="007213FE"/>
    <w:rsid w:val="0072280E"/>
    <w:rsid w:val="00722C16"/>
    <w:rsid w:val="00724F8C"/>
    <w:rsid w:val="0072732D"/>
    <w:rsid w:val="007302E1"/>
    <w:rsid w:val="00730632"/>
    <w:rsid w:val="0073072B"/>
    <w:rsid w:val="00731E44"/>
    <w:rsid w:val="0073590D"/>
    <w:rsid w:val="007373AA"/>
    <w:rsid w:val="00737D7F"/>
    <w:rsid w:val="00741AA4"/>
    <w:rsid w:val="007429F0"/>
    <w:rsid w:val="0074374F"/>
    <w:rsid w:val="007438FC"/>
    <w:rsid w:val="00744FC8"/>
    <w:rsid w:val="00745B42"/>
    <w:rsid w:val="00745DF4"/>
    <w:rsid w:val="00746E74"/>
    <w:rsid w:val="007475C4"/>
    <w:rsid w:val="00747734"/>
    <w:rsid w:val="007508ED"/>
    <w:rsid w:val="0075097E"/>
    <w:rsid w:val="007519F4"/>
    <w:rsid w:val="007520BF"/>
    <w:rsid w:val="00756470"/>
    <w:rsid w:val="0075663B"/>
    <w:rsid w:val="007573C4"/>
    <w:rsid w:val="00760763"/>
    <w:rsid w:val="00760D3F"/>
    <w:rsid w:val="00761614"/>
    <w:rsid w:val="00762030"/>
    <w:rsid w:val="00762B57"/>
    <w:rsid w:val="00762F68"/>
    <w:rsid w:val="00765A63"/>
    <w:rsid w:val="00766F19"/>
    <w:rsid w:val="00766FCD"/>
    <w:rsid w:val="00772087"/>
    <w:rsid w:val="007722BD"/>
    <w:rsid w:val="00772493"/>
    <w:rsid w:val="00772558"/>
    <w:rsid w:val="00774019"/>
    <w:rsid w:val="007751FD"/>
    <w:rsid w:val="00775EC2"/>
    <w:rsid w:val="007762E8"/>
    <w:rsid w:val="00781B75"/>
    <w:rsid w:val="007828BD"/>
    <w:rsid w:val="00783350"/>
    <w:rsid w:val="0078417A"/>
    <w:rsid w:val="00787B8A"/>
    <w:rsid w:val="00792FD4"/>
    <w:rsid w:val="00794446"/>
    <w:rsid w:val="0079449C"/>
    <w:rsid w:val="00794E6C"/>
    <w:rsid w:val="00795F62"/>
    <w:rsid w:val="007977AE"/>
    <w:rsid w:val="007A4085"/>
    <w:rsid w:val="007A63D7"/>
    <w:rsid w:val="007A7278"/>
    <w:rsid w:val="007A7AAA"/>
    <w:rsid w:val="007B03B2"/>
    <w:rsid w:val="007B040B"/>
    <w:rsid w:val="007B35EF"/>
    <w:rsid w:val="007B650B"/>
    <w:rsid w:val="007B79B9"/>
    <w:rsid w:val="007C16C4"/>
    <w:rsid w:val="007C2951"/>
    <w:rsid w:val="007C316B"/>
    <w:rsid w:val="007C4744"/>
    <w:rsid w:val="007C4B21"/>
    <w:rsid w:val="007C71AD"/>
    <w:rsid w:val="007C7C4C"/>
    <w:rsid w:val="007C7C61"/>
    <w:rsid w:val="007D01F2"/>
    <w:rsid w:val="007D04FE"/>
    <w:rsid w:val="007D0BEB"/>
    <w:rsid w:val="007D11DE"/>
    <w:rsid w:val="007D134A"/>
    <w:rsid w:val="007D1E71"/>
    <w:rsid w:val="007D297B"/>
    <w:rsid w:val="007D3114"/>
    <w:rsid w:val="007D37F4"/>
    <w:rsid w:val="007D4CF3"/>
    <w:rsid w:val="007D5DA4"/>
    <w:rsid w:val="007D6C16"/>
    <w:rsid w:val="007D7FFC"/>
    <w:rsid w:val="007E0420"/>
    <w:rsid w:val="007E2B15"/>
    <w:rsid w:val="007E37EE"/>
    <w:rsid w:val="007E47FA"/>
    <w:rsid w:val="007E7422"/>
    <w:rsid w:val="007F0128"/>
    <w:rsid w:val="007F0356"/>
    <w:rsid w:val="007F0AC3"/>
    <w:rsid w:val="007F0FBB"/>
    <w:rsid w:val="007F202B"/>
    <w:rsid w:val="007F3377"/>
    <w:rsid w:val="007F3802"/>
    <w:rsid w:val="007F4B33"/>
    <w:rsid w:val="007F60EF"/>
    <w:rsid w:val="007F7E56"/>
    <w:rsid w:val="008013D4"/>
    <w:rsid w:val="00801AA4"/>
    <w:rsid w:val="00804726"/>
    <w:rsid w:val="0080513C"/>
    <w:rsid w:val="00806C92"/>
    <w:rsid w:val="00810B96"/>
    <w:rsid w:val="00815306"/>
    <w:rsid w:val="00815CBE"/>
    <w:rsid w:val="008219EF"/>
    <w:rsid w:val="0082437D"/>
    <w:rsid w:val="00826A11"/>
    <w:rsid w:val="00827C7F"/>
    <w:rsid w:val="0083238D"/>
    <w:rsid w:val="0083274E"/>
    <w:rsid w:val="00832B61"/>
    <w:rsid w:val="00832B87"/>
    <w:rsid w:val="008340FA"/>
    <w:rsid w:val="00835452"/>
    <w:rsid w:val="00835ADC"/>
    <w:rsid w:val="00835E2C"/>
    <w:rsid w:val="00841AD4"/>
    <w:rsid w:val="008423AC"/>
    <w:rsid w:val="008429CC"/>
    <w:rsid w:val="008434A7"/>
    <w:rsid w:val="0085136D"/>
    <w:rsid w:val="008525C5"/>
    <w:rsid w:val="00856309"/>
    <w:rsid w:val="0085649E"/>
    <w:rsid w:val="00856C3D"/>
    <w:rsid w:val="00857E0E"/>
    <w:rsid w:val="0086010A"/>
    <w:rsid w:val="00860BED"/>
    <w:rsid w:val="00862D5B"/>
    <w:rsid w:val="00863283"/>
    <w:rsid w:val="008636ED"/>
    <w:rsid w:val="00865026"/>
    <w:rsid w:val="00865056"/>
    <w:rsid w:val="008658DC"/>
    <w:rsid w:val="00866114"/>
    <w:rsid w:val="0086684C"/>
    <w:rsid w:val="00867D5E"/>
    <w:rsid w:val="008707CB"/>
    <w:rsid w:val="00871E9A"/>
    <w:rsid w:val="008724ED"/>
    <w:rsid w:val="008727D5"/>
    <w:rsid w:val="00873615"/>
    <w:rsid w:val="008753BB"/>
    <w:rsid w:val="00875824"/>
    <w:rsid w:val="00876983"/>
    <w:rsid w:val="00876FC9"/>
    <w:rsid w:val="00881675"/>
    <w:rsid w:val="008840F6"/>
    <w:rsid w:val="008849FA"/>
    <w:rsid w:val="008853FA"/>
    <w:rsid w:val="00885D7E"/>
    <w:rsid w:val="00887851"/>
    <w:rsid w:val="008922CC"/>
    <w:rsid w:val="008926DB"/>
    <w:rsid w:val="00892885"/>
    <w:rsid w:val="008940AB"/>
    <w:rsid w:val="00894BD2"/>
    <w:rsid w:val="008951D2"/>
    <w:rsid w:val="0089686B"/>
    <w:rsid w:val="00897A62"/>
    <w:rsid w:val="008A004E"/>
    <w:rsid w:val="008A00C7"/>
    <w:rsid w:val="008A0211"/>
    <w:rsid w:val="008A159B"/>
    <w:rsid w:val="008A297B"/>
    <w:rsid w:val="008A2C7D"/>
    <w:rsid w:val="008A35B3"/>
    <w:rsid w:val="008A387F"/>
    <w:rsid w:val="008A51E5"/>
    <w:rsid w:val="008A640D"/>
    <w:rsid w:val="008A6E7D"/>
    <w:rsid w:val="008A7244"/>
    <w:rsid w:val="008A725E"/>
    <w:rsid w:val="008B0A0D"/>
    <w:rsid w:val="008B10FC"/>
    <w:rsid w:val="008B3682"/>
    <w:rsid w:val="008B4ED9"/>
    <w:rsid w:val="008B64C6"/>
    <w:rsid w:val="008B6B86"/>
    <w:rsid w:val="008C1600"/>
    <w:rsid w:val="008C3281"/>
    <w:rsid w:val="008D2C15"/>
    <w:rsid w:val="008D3295"/>
    <w:rsid w:val="008D3CEE"/>
    <w:rsid w:val="008D424A"/>
    <w:rsid w:val="008D4CB5"/>
    <w:rsid w:val="008D59AD"/>
    <w:rsid w:val="008D6B49"/>
    <w:rsid w:val="008D7655"/>
    <w:rsid w:val="008E1214"/>
    <w:rsid w:val="008E1F36"/>
    <w:rsid w:val="008E1F3C"/>
    <w:rsid w:val="008E2079"/>
    <w:rsid w:val="008E3DDD"/>
    <w:rsid w:val="008F0317"/>
    <w:rsid w:val="008F0399"/>
    <w:rsid w:val="008F09F5"/>
    <w:rsid w:val="008F2EF6"/>
    <w:rsid w:val="008F3B98"/>
    <w:rsid w:val="008F3ECE"/>
    <w:rsid w:val="008F5707"/>
    <w:rsid w:val="008F5A34"/>
    <w:rsid w:val="008F648E"/>
    <w:rsid w:val="00900170"/>
    <w:rsid w:val="00900423"/>
    <w:rsid w:val="0090165B"/>
    <w:rsid w:val="0090193D"/>
    <w:rsid w:val="00902CD9"/>
    <w:rsid w:val="00902D0F"/>
    <w:rsid w:val="00902EC6"/>
    <w:rsid w:val="009066B2"/>
    <w:rsid w:val="00906E34"/>
    <w:rsid w:val="00912369"/>
    <w:rsid w:val="00912921"/>
    <w:rsid w:val="00913AA4"/>
    <w:rsid w:val="00914569"/>
    <w:rsid w:val="00914FE6"/>
    <w:rsid w:val="00916BFA"/>
    <w:rsid w:val="00916D69"/>
    <w:rsid w:val="00917438"/>
    <w:rsid w:val="009178D6"/>
    <w:rsid w:val="009209D8"/>
    <w:rsid w:val="00922405"/>
    <w:rsid w:val="0092328F"/>
    <w:rsid w:val="00924871"/>
    <w:rsid w:val="00925448"/>
    <w:rsid w:val="00925AE4"/>
    <w:rsid w:val="009300AD"/>
    <w:rsid w:val="00931CD2"/>
    <w:rsid w:val="00932118"/>
    <w:rsid w:val="00933001"/>
    <w:rsid w:val="009335D6"/>
    <w:rsid w:val="009337FF"/>
    <w:rsid w:val="00933E49"/>
    <w:rsid w:val="00934FB3"/>
    <w:rsid w:val="00935C93"/>
    <w:rsid w:val="00936994"/>
    <w:rsid w:val="00940BDC"/>
    <w:rsid w:val="00941A5E"/>
    <w:rsid w:val="00943DF3"/>
    <w:rsid w:val="00944F21"/>
    <w:rsid w:val="009457C5"/>
    <w:rsid w:val="00945853"/>
    <w:rsid w:val="0094592A"/>
    <w:rsid w:val="009503FF"/>
    <w:rsid w:val="00951046"/>
    <w:rsid w:val="0095134F"/>
    <w:rsid w:val="00952C69"/>
    <w:rsid w:val="00954483"/>
    <w:rsid w:val="00955B43"/>
    <w:rsid w:val="00956676"/>
    <w:rsid w:val="0096324F"/>
    <w:rsid w:val="00963F52"/>
    <w:rsid w:val="00966D1E"/>
    <w:rsid w:val="00967025"/>
    <w:rsid w:val="00967FDA"/>
    <w:rsid w:val="00970130"/>
    <w:rsid w:val="00970656"/>
    <w:rsid w:val="009711B7"/>
    <w:rsid w:val="0097312D"/>
    <w:rsid w:val="009753FF"/>
    <w:rsid w:val="00975B95"/>
    <w:rsid w:val="0097763E"/>
    <w:rsid w:val="00981179"/>
    <w:rsid w:val="00981C88"/>
    <w:rsid w:val="009820E6"/>
    <w:rsid w:val="009827DD"/>
    <w:rsid w:val="00982D07"/>
    <w:rsid w:val="00983514"/>
    <w:rsid w:val="009852E9"/>
    <w:rsid w:val="00985C43"/>
    <w:rsid w:val="009879EA"/>
    <w:rsid w:val="0099217F"/>
    <w:rsid w:val="009938EC"/>
    <w:rsid w:val="0099522E"/>
    <w:rsid w:val="00995473"/>
    <w:rsid w:val="00996FB1"/>
    <w:rsid w:val="009A0B31"/>
    <w:rsid w:val="009A0E4C"/>
    <w:rsid w:val="009A1A2C"/>
    <w:rsid w:val="009A1FD6"/>
    <w:rsid w:val="009A439F"/>
    <w:rsid w:val="009A4CBA"/>
    <w:rsid w:val="009A577E"/>
    <w:rsid w:val="009A5BFE"/>
    <w:rsid w:val="009A7DC8"/>
    <w:rsid w:val="009B1424"/>
    <w:rsid w:val="009B26AD"/>
    <w:rsid w:val="009B333D"/>
    <w:rsid w:val="009B3611"/>
    <w:rsid w:val="009B6106"/>
    <w:rsid w:val="009C0622"/>
    <w:rsid w:val="009C075A"/>
    <w:rsid w:val="009C1650"/>
    <w:rsid w:val="009C1DC6"/>
    <w:rsid w:val="009C5928"/>
    <w:rsid w:val="009C60D4"/>
    <w:rsid w:val="009C68D2"/>
    <w:rsid w:val="009C6F2D"/>
    <w:rsid w:val="009D074E"/>
    <w:rsid w:val="009D07EC"/>
    <w:rsid w:val="009D10CB"/>
    <w:rsid w:val="009D4541"/>
    <w:rsid w:val="009D45C2"/>
    <w:rsid w:val="009D55C2"/>
    <w:rsid w:val="009D5DA4"/>
    <w:rsid w:val="009D6796"/>
    <w:rsid w:val="009D70B1"/>
    <w:rsid w:val="009D7578"/>
    <w:rsid w:val="009E27B5"/>
    <w:rsid w:val="009E2A2A"/>
    <w:rsid w:val="009E2FFB"/>
    <w:rsid w:val="009E33C6"/>
    <w:rsid w:val="009E3F6F"/>
    <w:rsid w:val="009E49B7"/>
    <w:rsid w:val="009E512F"/>
    <w:rsid w:val="009E6581"/>
    <w:rsid w:val="009F0524"/>
    <w:rsid w:val="009F056F"/>
    <w:rsid w:val="009F1393"/>
    <w:rsid w:val="009F3345"/>
    <w:rsid w:val="009F4498"/>
    <w:rsid w:val="009F7C87"/>
    <w:rsid w:val="00A0223B"/>
    <w:rsid w:val="00A0433D"/>
    <w:rsid w:val="00A04565"/>
    <w:rsid w:val="00A04C90"/>
    <w:rsid w:val="00A04D46"/>
    <w:rsid w:val="00A06704"/>
    <w:rsid w:val="00A10C6C"/>
    <w:rsid w:val="00A13418"/>
    <w:rsid w:val="00A13B0D"/>
    <w:rsid w:val="00A14C12"/>
    <w:rsid w:val="00A168C4"/>
    <w:rsid w:val="00A17D4A"/>
    <w:rsid w:val="00A17F97"/>
    <w:rsid w:val="00A2001B"/>
    <w:rsid w:val="00A20CD6"/>
    <w:rsid w:val="00A2125B"/>
    <w:rsid w:val="00A21388"/>
    <w:rsid w:val="00A2151C"/>
    <w:rsid w:val="00A21F59"/>
    <w:rsid w:val="00A22208"/>
    <w:rsid w:val="00A2243D"/>
    <w:rsid w:val="00A24ADA"/>
    <w:rsid w:val="00A2528F"/>
    <w:rsid w:val="00A25CA1"/>
    <w:rsid w:val="00A26978"/>
    <w:rsid w:val="00A305B1"/>
    <w:rsid w:val="00A30639"/>
    <w:rsid w:val="00A32237"/>
    <w:rsid w:val="00A3295E"/>
    <w:rsid w:val="00A33016"/>
    <w:rsid w:val="00A33287"/>
    <w:rsid w:val="00A36AEA"/>
    <w:rsid w:val="00A37BFC"/>
    <w:rsid w:val="00A403E8"/>
    <w:rsid w:val="00A40DB4"/>
    <w:rsid w:val="00A41310"/>
    <w:rsid w:val="00A4236A"/>
    <w:rsid w:val="00A42701"/>
    <w:rsid w:val="00A43B00"/>
    <w:rsid w:val="00A441C1"/>
    <w:rsid w:val="00A4486A"/>
    <w:rsid w:val="00A45463"/>
    <w:rsid w:val="00A45AA1"/>
    <w:rsid w:val="00A4679D"/>
    <w:rsid w:val="00A467B0"/>
    <w:rsid w:val="00A46AE5"/>
    <w:rsid w:val="00A52489"/>
    <w:rsid w:val="00A53583"/>
    <w:rsid w:val="00A53888"/>
    <w:rsid w:val="00A53C4E"/>
    <w:rsid w:val="00A56960"/>
    <w:rsid w:val="00A56F19"/>
    <w:rsid w:val="00A56F6C"/>
    <w:rsid w:val="00A57728"/>
    <w:rsid w:val="00A64315"/>
    <w:rsid w:val="00A64520"/>
    <w:rsid w:val="00A6775D"/>
    <w:rsid w:val="00A74494"/>
    <w:rsid w:val="00A7514D"/>
    <w:rsid w:val="00A77368"/>
    <w:rsid w:val="00A77598"/>
    <w:rsid w:val="00A80166"/>
    <w:rsid w:val="00A80530"/>
    <w:rsid w:val="00A82D8A"/>
    <w:rsid w:val="00A85ED9"/>
    <w:rsid w:val="00A9064D"/>
    <w:rsid w:val="00A90775"/>
    <w:rsid w:val="00A913E2"/>
    <w:rsid w:val="00A91CFB"/>
    <w:rsid w:val="00A9324A"/>
    <w:rsid w:val="00A943E4"/>
    <w:rsid w:val="00A94787"/>
    <w:rsid w:val="00A94B9C"/>
    <w:rsid w:val="00A97380"/>
    <w:rsid w:val="00AA0ADA"/>
    <w:rsid w:val="00AA4248"/>
    <w:rsid w:val="00AA58BF"/>
    <w:rsid w:val="00AA7098"/>
    <w:rsid w:val="00AA78B4"/>
    <w:rsid w:val="00AA7E6C"/>
    <w:rsid w:val="00AB0980"/>
    <w:rsid w:val="00AB2BF6"/>
    <w:rsid w:val="00AB31C3"/>
    <w:rsid w:val="00AB3DFE"/>
    <w:rsid w:val="00AB4CEE"/>
    <w:rsid w:val="00AB6EEE"/>
    <w:rsid w:val="00AB776B"/>
    <w:rsid w:val="00AC009E"/>
    <w:rsid w:val="00AC1C46"/>
    <w:rsid w:val="00AC281A"/>
    <w:rsid w:val="00AC5F81"/>
    <w:rsid w:val="00AC6345"/>
    <w:rsid w:val="00AD1045"/>
    <w:rsid w:val="00AD16E2"/>
    <w:rsid w:val="00AD2FCE"/>
    <w:rsid w:val="00AD36BE"/>
    <w:rsid w:val="00AE0975"/>
    <w:rsid w:val="00AE12DE"/>
    <w:rsid w:val="00AE1D8E"/>
    <w:rsid w:val="00AE2940"/>
    <w:rsid w:val="00AE387F"/>
    <w:rsid w:val="00AF0889"/>
    <w:rsid w:val="00AF1B63"/>
    <w:rsid w:val="00AF2391"/>
    <w:rsid w:val="00AF37DB"/>
    <w:rsid w:val="00AF502E"/>
    <w:rsid w:val="00AF6792"/>
    <w:rsid w:val="00AF69F4"/>
    <w:rsid w:val="00B0277F"/>
    <w:rsid w:val="00B03635"/>
    <w:rsid w:val="00B049B4"/>
    <w:rsid w:val="00B053A7"/>
    <w:rsid w:val="00B056DB"/>
    <w:rsid w:val="00B058E2"/>
    <w:rsid w:val="00B06E52"/>
    <w:rsid w:val="00B071EA"/>
    <w:rsid w:val="00B10016"/>
    <w:rsid w:val="00B10029"/>
    <w:rsid w:val="00B106FE"/>
    <w:rsid w:val="00B1103C"/>
    <w:rsid w:val="00B112A0"/>
    <w:rsid w:val="00B13049"/>
    <w:rsid w:val="00B13B7D"/>
    <w:rsid w:val="00B148B4"/>
    <w:rsid w:val="00B14C7D"/>
    <w:rsid w:val="00B1648E"/>
    <w:rsid w:val="00B16984"/>
    <w:rsid w:val="00B17B1A"/>
    <w:rsid w:val="00B24305"/>
    <w:rsid w:val="00B2797F"/>
    <w:rsid w:val="00B3079C"/>
    <w:rsid w:val="00B30A66"/>
    <w:rsid w:val="00B30F21"/>
    <w:rsid w:val="00B31313"/>
    <w:rsid w:val="00B33A9B"/>
    <w:rsid w:val="00B34D1A"/>
    <w:rsid w:val="00B34D47"/>
    <w:rsid w:val="00B3538F"/>
    <w:rsid w:val="00B367D5"/>
    <w:rsid w:val="00B404E0"/>
    <w:rsid w:val="00B41B68"/>
    <w:rsid w:val="00B42E58"/>
    <w:rsid w:val="00B43F0D"/>
    <w:rsid w:val="00B4454C"/>
    <w:rsid w:val="00B45BA6"/>
    <w:rsid w:val="00B470D4"/>
    <w:rsid w:val="00B500BF"/>
    <w:rsid w:val="00B51389"/>
    <w:rsid w:val="00B5277D"/>
    <w:rsid w:val="00B53C97"/>
    <w:rsid w:val="00B55543"/>
    <w:rsid w:val="00B56F53"/>
    <w:rsid w:val="00B5796D"/>
    <w:rsid w:val="00B57B1A"/>
    <w:rsid w:val="00B6054C"/>
    <w:rsid w:val="00B61C1F"/>
    <w:rsid w:val="00B620FD"/>
    <w:rsid w:val="00B630A4"/>
    <w:rsid w:val="00B632B0"/>
    <w:rsid w:val="00B652AE"/>
    <w:rsid w:val="00B65AC7"/>
    <w:rsid w:val="00B66780"/>
    <w:rsid w:val="00B66AA7"/>
    <w:rsid w:val="00B67897"/>
    <w:rsid w:val="00B72DF7"/>
    <w:rsid w:val="00B8040B"/>
    <w:rsid w:val="00B80A4B"/>
    <w:rsid w:val="00B81A30"/>
    <w:rsid w:val="00B820DF"/>
    <w:rsid w:val="00B84795"/>
    <w:rsid w:val="00B84B31"/>
    <w:rsid w:val="00B850DB"/>
    <w:rsid w:val="00B859BA"/>
    <w:rsid w:val="00B90796"/>
    <w:rsid w:val="00B9295D"/>
    <w:rsid w:val="00B92B14"/>
    <w:rsid w:val="00B94181"/>
    <w:rsid w:val="00BA0213"/>
    <w:rsid w:val="00BA128C"/>
    <w:rsid w:val="00BA1D7B"/>
    <w:rsid w:val="00BA2A0E"/>
    <w:rsid w:val="00BA46E7"/>
    <w:rsid w:val="00BA4C80"/>
    <w:rsid w:val="00BA583B"/>
    <w:rsid w:val="00BA5CEB"/>
    <w:rsid w:val="00BA7E6A"/>
    <w:rsid w:val="00BB0D80"/>
    <w:rsid w:val="00BB234C"/>
    <w:rsid w:val="00BB307E"/>
    <w:rsid w:val="00BB33E8"/>
    <w:rsid w:val="00BB55F0"/>
    <w:rsid w:val="00BB671E"/>
    <w:rsid w:val="00BB75BC"/>
    <w:rsid w:val="00BB7C18"/>
    <w:rsid w:val="00BC030A"/>
    <w:rsid w:val="00BC10DA"/>
    <w:rsid w:val="00BC18FE"/>
    <w:rsid w:val="00BC48C3"/>
    <w:rsid w:val="00BC4C5F"/>
    <w:rsid w:val="00BC520B"/>
    <w:rsid w:val="00BC7067"/>
    <w:rsid w:val="00BD098E"/>
    <w:rsid w:val="00BD11BC"/>
    <w:rsid w:val="00BD1CC5"/>
    <w:rsid w:val="00BD3577"/>
    <w:rsid w:val="00BD3A25"/>
    <w:rsid w:val="00BD7182"/>
    <w:rsid w:val="00BD71FF"/>
    <w:rsid w:val="00BD78E5"/>
    <w:rsid w:val="00BE350C"/>
    <w:rsid w:val="00BE3921"/>
    <w:rsid w:val="00BE68C1"/>
    <w:rsid w:val="00BE74FF"/>
    <w:rsid w:val="00BF0218"/>
    <w:rsid w:val="00BF0994"/>
    <w:rsid w:val="00BF0DA5"/>
    <w:rsid w:val="00BF0FCA"/>
    <w:rsid w:val="00BF223E"/>
    <w:rsid w:val="00BF6AB9"/>
    <w:rsid w:val="00BF6F4F"/>
    <w:rsid w:val="00C00672"/>
    <w:rsid w:val="00C00697"/>
    <w:rsid w:val="00C006ED"/>
    <w:rsid w:val="00C021B2"/>
    <w:rsid w:val="00C03D9E"/>
    <w:rsid w:val="00C10780"/>
    <w:rsid w:val="00C15103"/>
    <w:rsid w:val="00C15DFC"/>
    <w:rsid w:val="00C2032E"/>
    <w:rsid w:val="00C2044A"/>
    <w:rsid w:val="00C20C05"/>
    <w:rsid w:val="00C257C2"/>
    <w:rsid w:val="00C26032"/>
    <w:rsid w:val="00C301D5"/>
    <w:rsid w:val="00C3090A"/>
    <w:rsid w:val="00C30BE0"/>
    <w:rsid w:val="00C43E58"/>
    <w:rsid w:val="00C440D6"/>
    <w:rsid w:val="00C44384"/>
    <w:rsid w:val="00C46E2D"/>
    <w:rsid w:val="00C472AF"/>
    <w:rsid w:val="00C47450"/>
    <w:rsid w:val="00C51B76"/>
    <w:rsid w:val="00C51DBA"/>
    <w:rsid w:val="00C549E2"/>
    <w:rsid w:val="00C54BAE"/>
    <w:rsid w:val="00C55D52"/>
    <w:rsid w:val="00C568C1"/>
    <w:rsid w:val="00C5690B"/>
    <w:rsid w:val="00C6084D"/>
    <w:rsid w:val="00C6163A"/>
    <w:rsid w:val="00C625A6"/>
    <w:rsid w:val="00C6297C"/>
    <w:rsid w:val="00C634E5"/>
    <w:rsid w:val="00C646C9"/>
    <w:rsid w:val="00C64BE1"/>
    <w:rsid w:val="00C664CC"/>
    <w:rsid w:val="00C70260"/>
    <w:rsid w:val="00C71E8C"/>
    <w:rsid w:val="00C71EDF"/>
    <w:rsid w:val="00C73FA0"/>
    <w:rsid w:val="00C74FA0"/>
    <w:rsid w:val="00C7616D"/>
    <w:rsid w:val="00C80A72"/>
    <w:rsid w:val="00C820DF"/>
    <w:rsid w:val="00C8294F"/>
    <w:rsid w:val="00C8566F"/>
    <w:rsid w:val="00C85E3F"/>
    <w:rsid w:val="00C863D0"/>
    <w:rsid w:val="00C95424"/>
    <w:rsid w:val="00C95A7E"/>
    <w:rsid w:val="00CA0215"/>
    <w:rsid w:val="00CA0EA0"/>
    <w:rsid w:val="00CA11A7"/>
    <w:rsid w:val="00CA13B4"/>
    <w:rsid w:val="00CA2E99"/>
    <w:rsid w:val="00CA5A09"/>
    <w:rsid w:val="00CA617E"/>
    <w:rsid w:val="00CA6C85"/>
    <w:rsid w:val="00CA7130"/>
    <w:rsid w:val="00CB358A"/>
    <w:rsid w:val="00CB3BEE"/>
    <w:rsid w:val="00CB49C6"/>
    <w:rsid w:val="00CB585F"/>
    <w:rsid w:val="00CB6C3B"/>
    <w:rsid w:val="00CB6CC6"/>
    <w:rsid w:val="00CC0423"/>
    <w:rsid w:val="00CC45F8"/>
    <w:rsid w:val="00CC76CF"/>
    <w:rsid w:val="00CC7937"/>
    <w:rsid w:val="00CC7CF0"/>
    <w:rsid w:val="00CD02D1"/>
    <w:rsid w:val="00CD13CF"/>
    <w:rsid w:val="00CD300C"/>
    <w:rsid w:val="00CD31A4"/>
    <w:rsid w:val="00CD352F"/>
    <w:rsid w:val="00CD5381"/>
    <w:rsid w:val="00CD5999"/>
    <w:rsid w:val="00CD6352"/>
    <w:rsid w:val="00CD6E36"/>
    <w:rsid w:val="00CD779D"/>
    <w:rsid w:val="00CD7BB6"/>
    <w:rsid w:val="00CE0477"/>
    <w:rsid w:val="00CE06AB"/>
    <w:rsid w:val="00CE1E1E"/>
    <w:rsid w:val="00CE1EF0"/>
    <w:rsid w:val="00CE480B"/>
    <w:rsid w:val="00CF0D3D"/>
    <w:rsid w:val="00CF1CFC"/>
    <w:rsid w:val="00CF5494"/>
    <w:rsid w:val="00D0191E"/>
    <w:rsid w:val="00D06347"/>
    <w:rsid w:val="00D112D6"/>
    <w:rsid w:val="00D13217"/>
    <w:rsid w:val="00D1427B"/>
    <w:rsid w:val="00D1479E"/>
    <w:rsid w:val="00D15925"/>
    <w:rsid w:val="00D1644F"/>
    <w:rsid w:val="00D168E7"/>
    <w:rsid w:val="00D175CB"/>
    <w:rsid w:val="00D21571"/>
    <w:rsid w:val="00D24E92"/>
    <w:rsid w:val="00D253C2"/>
    <w:rsid w:val="00D27C69"/>
    <w:rsid w:val="00D304E5"/>
    <w:rsid w:val="00D3108E"/>
    <w:rsid w:val="00D3371E"/>
    <w:rsid w:val="00D35EAD"/>
    <w:rsid w:val="00D367D1"/>
    <w:rsid w:val="00D37A11"/>
    <w:rsid w:val="00D4379B"/>
    <w:rsid w:val="00D43AAC"/>
    <w:rsid w:val="00D43AE8"/>
    <w:rsid w:val="00D441C8"/>
    <w:rsid w:val="00D4572F"/>
    <w:rsid w:val="00D46A5A"/>
    <w:rsid w:val="00D47647"/>
    <w:rsid w:val="00D478EA"/>
    <w:rsid w:val="00D50CD2"/>
    <w:rsid w:val="00D516FE"/>
    <w:rsid w:val="00D528B1"/>
    <w:rsid w:val="00D5394F"/>
    <w:rsid w:val="00D539BC"/>
    <w:rsid w:val="00D54016"/>
    <w:rsid w:val="00D62747"/>
    <w:rsid w:val="00D65A13"/>
    <w:rsid w:val="00D65B0B"/>
    <w:rsid w:val="00D6741B"/>
    <w:rsid w:val="00D70358"/>
    <w:rsid w:val="00D716E2"/>
    <w:rsid w:val="00D73AF1"/>
    <w:rsid w:val="00D74B3E"/>
    <w:rsid w:val="00D74F6A"/>
    <w:rsid w:val="00D7634E"/>
    <w:rsid w:val="00D766E2"/>
    <w:rsid w:val="00D76C67"/>
    <w:rsid w:val="00D80645"/>
    <w:rsid w:val="00D80C71"/>
    <w:rsid w:val="00D815ED"/>
    <w:rsid w:val="00D81D3B"/>
    <w:rsid w:val="00D83220"/>
    <w:rsid w:val="00D83608"/>
    <w:rsid w:val="00D83944"/>
    <w:rsid w:val="00D8750F"/>
    <w:rsid w:val="00D91DC0"/>
    <w:rsid w:val="00D9295F"/>
    <w:rsid w:val="00D92FB3"/>
    <w:rsid w:val="00D930B8"/>
    <w:rsid w:val="00D93B6F"/>
    <w:rsid w:val="00D94F65"/>
    <w:rsid w:val="00D95DBC"/>
    <w:rsid w:val="00DA0262"/>
    <w:rsid w:val="00DA1B04"/>
    <w:rsid w:val="00DA2A54"/>
    <w:rsid w:val="00DA2CD4"/>
    <w:rsid w:val="00DA3E84"/>
    <w:rsid w:val="00DA647A"/>
    <w:rsid w:val="00DA6E9E"/>
    <w:rsid w:val="00DA738C"/>
    <w:rsid w:val="00DA7D6E"/>
    <w:rsid w:val="00DA7E48"/>
    <w:rsid w:val="00DB1805"/>
    <w:rsid w:val="00DB35A0"/>
    <w:rsid w:val="00DB3948"/>
    <w:rsid w:val="00DB4B4C"/>
    <w:rsid w:val="00DB5983"/>
    <w:rsid w:val="00DB63B1"/>
    <w:rsid w:val="00DB63C1"/>
    <w:rsid w:val="00DB7319"/>
    <w:rsid w:val="00DC668B"/>
    <w:rsid w:val="00DC6CEC"/>
    <w:rsid w:val="00DD14B0"/>
    <w:rsid w:val="00DD1577"/>
    <w:rsid w:val="00DD2A20"/>
    <w:rsid w:val="00DD3208"/>
    <w:rsid w:val="00DD63ED"/>
    <w:rsid w:val="00DD671E"/>
    <w:rsid w:val="00DD6788"/>
    <w:rsid w:val="00DE2978"/>
    <w:rsid w:val="00DE354E"/>
    <w:rsid w:val="00DE409F"/>
    <w:rsid w:val="00DE54F5"/>
    <w:rsid w:val="00DE6F69"/>
    <w:rsid w:val="00DE758B"/>
    <w:rsid w:val="00DF2044"/>
    <w:rsid w:val="00DF221C"/>
    <w:rsid w:val="00DF25F3"/>
    <w:rsid w:val="00DF5495"/>
    <w:rsid w:val="00DF705E"/>
    <w:rsid w:val="00DF74D8"/>
    <w:rsid w:val="00E008C1"/>
    <w:rsid w:val="00E01D32"/>
    <w:rsid w:val="00E022E8"/>
    <w:rsid w:val="00E0556D"/>
    <w:rsid w:val="00E06AA7"/>
    <w:rsid w:val="00E104E1"/>
    <w:rsid w:val="00E10A57"/>
    <w:rsid w:val="00E11C96"/>
    <w:rsid w:val="00E14555"/>
    <w:rsid w:val="00E14BBA"/>
    <w:rsid w:val="00E1667B"/>
    <w:rsid w:val="00E20FA9"/>
    <w:rsid w:val="00E221B8"/>
    <w:rsid w:val="00E23269"/>
    <w:rsid w:val="00E232B4"/>
    <w:rsid w:val="00E24BF8"/>
    <w:rsid w:val="00E2737F"/>
    <w:rsid w:val="00E27F2D"/>
    <w:rsid w:val="00E3100E"/>
    <w:rsid w:val="00E31E71"/>
    <w:rsid w:val="00E32023"/>
    <w:rsid w:val="00E322BE"/>
    <w:rsid w:val="00E328CA"/>
    <w:rsid w:val="00E34DD1"/>
    <w:rsid w:val="00E37E38"/>
    <w:rsid w:val="00E42E44"/>
    <w:rsid w:val="00E43547"/>
    <w:rsid w:val="00E43ACF"/>
    <w:rsid w:val="00E44522"/>
    <w:rsid w:val="00E44D4E"/>
    <w:rsid w:val="00E44DC5"/>
    <w:rsid w:val="00E45891"/>
    <w:rsid w:val="00E4636F"/>
    <w:rsid w:val="00E46562"/>
    <w:rsid w:val="00E46685"/>
    <w:rsid w:val="00E477AE"/>
    <w:rsid w:val="00E507F2"/>
    <w:rsid w:val="00E514BA"/>
    <w:rsid w:val="00E53699"/>
    <w:rsid w:val="00E5499A"/>
    <w:rsid w:val="00E54D3D"/>
    <w:rsid w:val="00E55066"/>
    <w:rsid w:val="00E5766B"/>
    <w:rsid w:val="00E57688"/>
    <w:rsid w:val="00E6035B"/>
    <w:rsid w:val="00E622CE"/>
    <w:rsid w:val="00E62F26"/>
    <w:rsid w:val="00E6347F"/>
    <w:rsid w:val="00E63F90"/>
    <w:rsid w:val="00E64DE5"/>
    <w:rsid w:val="00E67AAC"/>
    <w:rsid w:val="00E67B65"/>
    <w:rsid w:val="00E70073"/>
    <w:rsid w:val="00E70087"/>
    <w:rsid w:val="00E7095B"/>
    <w:rsid w:val="00E70CA0"/>
    <w:rsid w:val="00E71C7E"/>
    <w:rsid w:val="00E8003C"/>
    <w:rsid w:val="00E80686"/>
    <w:rsid w:val="00E821D2"/>
    <w:rsid w:val="00E838B3"/>
    <w:rsid w:val="00E859A9"/>
    <w:rsid w:val="00E90809"/>
    <w:rsid w:val="00E91CEF"/>
    <w:rsid w:val="00E92BE1"/>
    <w:rsid w:val="00E92CEF"/>
    <w:rsid w:val="00E93238"/>
    <w:rsid w:val="00E9341E"/>
    <w:rsid w:val="00E93632"/>
    <w:rsid w:val="00E9395E"/>
    <w:rsid w:val="00E94243"/>
    <w:rsid w:val="00EA06D4"/>
    <w:rsid w:val="00EA0840"/>
    <w:rsid w:val="00EA0CAD"/>
    <w:rsid w:val="00EA0E9D"/>
    <w:rsid w:val="00EA11B3"/>
    <w:rsid w:val="00EA1F9A"/>
    <w:rsid w:val="00EA23CE"/>
    <w:rsid w:val="00EA2FA0"/>
    <w:rsid w:val="00EA433A"/>
    <w:rsid w:val="00EA780A"/>
    <w:rsid w:val="00EB1142"/>
    <w:rsid w:val="00EB1544"/>
    <w:rsid w:val="00EB2A24"/>
    <w:rsid w:val="00EB3050"/>
    <w:rsid w:val="00EB6E4E"/>
    <w:rsid w:val="00EC23F9"/>
    <w:rsid w:val="00EC5524"/>
    <w:rsid w:val="00EC5AAA"/>
    <w:rsid w:val="00EC5F89"/>
    <w:rsid w:val="00EC6875"/>
    <w:rsid w:val="00ED2036"/>
    <w:rsid w:val="00ED2F4F"/>
    <w:rsid w:val="00ED369F"/>
    <w:rsid w:val="00ED5B89"/>
    <w:rsid w:val="00ED5C24"/>
    <w:rsid w:val="00ED618C"/>
    <w:rsid w:val="00EE02D7"/>
    <w:rsid w:val="00EE03B8"/>
    <w:rsid w:val="00EE0AFE"/>
    <w:rsid w:val="00EE1D30"/>
    <w:rsid w:val="00EE297B"/>
    <w:rsid w:val="00EE446D"/>
    <w:rsid w:val="00EE5631"/>
    <w:rsid w:val="00EE738A"/>
    <w:rsid w:val="00EF334D"/>
    <w:rsid w:val="00EF3672"/>
    <w:rsid w:val="00EF516B"/>
    <w:rsid w:val="00EF5FAA"/>
    <w:rsid w:val="00EF66C2"/>
    <w:rsid w:val="00EF787A"/>
    <w:rsid w:val="00F11BC2"/>
    <w:rsid w:val="00F14133"/>
    <w:rsid w:val="00F14EDD"/>
    <w:rsid w:val="00F15D10"/>
    <w:rsid w:val="00F15DC3"/>
    <w:rsid w:val="00F176B1"/>
    <w:rsid w:val="00F20179"/>
    <w:rsid w:val="00F20535"/>
    <w:rsid w:val="00F242C6"/>
    <w:rsid w:val="00F2683C"/>
    <w:rsid w:val="00F26B8D"/>
    <w:rsid w:val="00F27A97"/>
    <w:rsid w:val="00F30167"/>
    <w:rsid w:val="00F30B38"/>
    <w:rsid w:val="00F323AF"/>
    <w:rsid w:val="00F34A0C"/>
    <w:rsid w:val="00F34C7B"/>
    <w:rsid w:val="00F37165"/>
    <w:rsid w:val="00F37533"/>
    <w:rsid w:val="00F4631F"/>
    <w:rsid w:val="00F469D7"/>
    <w:rsid w:val="00F5100E"/>
    <w:rsid w:val="00F5172B"/>
    <w:rsid w:val="00F5178C"/>
    <w:rsid w:val="00F534DE"/>
    <w:rsid w:val="00F561D6"/>
    <w:rsid w:val="00F57E12"/>
    <w:rsid w:val="00F6020A"/>
    <w:rsid w:val="00F6079B"/>
    <w:rsid w:val="00F65AE1"/>
    <w:rsid w:val="00F65BB9"/>
    <w:rsid w:val="00F65CCE"/>
    <w:rsid w:val="00F669E8"/>
    <w:rsid w:val="00F67B1D"/>
    <w:rsid w:val="00F70FF0"/>
    <w:rsid w:val="00F71051"/>
    <w:rsid w:val="00F714FC"/>
    <w:rsid w:val="00F72EFF"/>
    <w:rsid w:val="00F73218"/>
    <w:rsid w:val="00F739CD"/>
    <w:rsid w:val="00F75543"/>
    <w:rsid w:val="00F7664B"/>
    <w:rsid w:val="00F774C3"/>
    <w:rsid w:val="00F7769A"/>
    <w:rsid w:val="00F8468D"/>
    <w:rsid w:val="00F86066"/>
    <w:rsid w:val="00F874BC"/>
    <w:rsid w:val="00F87821"/>
    <w:rsid w:val="00F90AE1"/>
    <w:rsid w:val="00F90FFD"/>
    <w:rsid w:val="00F9220C"/>
    <w:rsid w:val="00F94343"/>
    <w:rsid w:val="00F94D10"/>
    <w:rsid w:val="00F950DA"/>
    <w:rsid w:val="00F96AF8"/>
    <w:rsid w:val="00FA1379"/>
    <w:rsid w:val="00FA1DD0"/>
    <w:rsid w:val="00FA3187"/>
    <w:rsid w:val="00FA3B35"/>
    <w:rsid w:val="00FA4F32"/>
    <w:rsid w:val="00FA5654"/>
    <w:rsid w:val="00FA62E3"/>
    <w:rsid w:val="00FA6ADB"/>
    <w:rsid w:val="00FA7265"/>
    <w:rsid w:val="00FA7415"/>
    <w:rsid w:val="00FB0F78"/>
    <w:rsid w:val="00FB1393"/>
    <w:rsid w:val="00FB1BC2"/>
    <w:rsid w:val="00FB251D"/>
    <w:rsid w:val="00FB69A9"/>
    <w:rsid w:val="00FB7BF5"/>
    <w:rsid w:val="00FC0168"/>
    <w:rsid w:val="00FC1B94"/>
    <w:rsid w:val="00FC2C3E"/>
    <w:rsid w:val="00FC4059"/>
    <w:rsid w:val="00FC491E"/>
    <w:rsid w:val="00FC693D"/>
    <w:rsid w:val="00FC70E4"/>
    <w:rsid w:val="00FD052E"/>
    <w:rsid w:val="00FD0C72"/>
    <w:rsid w:val="00FD0D02"/>
    <w:rsid w:val="00FD12AB"/>
    <w:rsid w:val="00FD1A82"/>
    <w:rsid w:val="00FD1E38"/>
    <w:rsid w:val="00FD3A64"/>
    <w:rsid w:val="00FD3EBA"/>
    <w:rsid w:val="00FD4408"/>
    <w:rsid w:val="00FD4835"/>
    <w:rsid w:val="00FD5731"/>
    <w:rsid w:val="00FD5DDA"/>
    <w:rsid w:val="00FE076C"/>
    <w:rsid w:val="00FE1023"/>
    <w:rsid w:val="00FE20CF"/>
    <w:rsid w:val="00FE2F37"/>
    <w:rsid w:val="00FE4114"/>
    <w:rsid w:val="00FE6DDC"/>
    <w:rsid w:val="00FF13D7"/>
    <w:rsid w:val="00FF141B"/>
    <w:rsid w:val="00FF5E42"/>
    <w:rsid w:val="00FF6D83"/>
    <w:rsid w:val="01559FD8"/>
    <w:rsid w:val="0217EC83"/>
    <w:rsid w:val="02CE5CC7"/>
    <w:rsid w:val="02D99BD2"/>
    <w:rsid w:val="02E67164"/>
    <w:rsid w:val="02FB4D89"/>
    <w:rsid w:val="05FD413B"/>
    <w:rsid w:val="061E1226"/>
    <w:rsid w:val="06672C62"/>
    <w:rsid w:val="06C44EAD"/>
    <w:rsid w:val="06E080EC"/>
    <w:rsid w:val="0723FFCA"/>
    <w:rsid w:val="07479AA6"/>
    <w:rsid w:val="07AE2CBE"/>
    <w:rsid w:val="07BEA8DF"/>
    <w:rsid w:val="09F34D07"/>
    <w:rsid w:val="0A9B1BFF"/>
    <w:rsid w:val="0AA9A9C8"/>
    <w:rsid w:val="0B76B8B7"/>
    <w:rsid w:val="0BC56997"/>
    <w:rsid w:val="0C310EE7"/>
    <w:rsid w:val="0C7FDB73"/>
    <w:rsid w:val="0C819DE1"/>
    <w:rsid w:val="0C9A7E11"/>
    <w:rsid w:val="0CBA677B"/>
    <w:rsid w:val="0CD88E1A"/>
    <w:rsid w:val="0CF174D8"/>
    <w:rsid w:val="0D544024"/>
    <w:rsid w:val="0E0445E5"/>
    <w:rsid w:val="0E1D6E42"/>
    <w:rsid w:val="0E8C90D8"/>
    <w:rsid w:val="0EA2E75C"/>
    <w:rsid w:val="0F113135"/>
    <w:rsid w:val="0F352F15"/>
    <w:rsid w:val="0F963C29"/>
    <w:rsid w:val="0FB2DD8C"/>
    <w:rsid w:val="102D1FD8"/>
    <w:rsid w:val="106681A8"/>
    <w:rsid w:val="1076018A"/>
    <w:rsid w:val="10ED8534"/>
    <w:rsid w:val="10FD54CB"/>
    <w:rsid w:val="11500B5C"/>
    <w:rsid w:val="12025209"/>
    <w:rsid w:val="1233B6D5"/>
    <w:rsid w:val="131A5F3E"/>
    <w:rsid w:val="147CD949"/>
    <w:rsid w:val="14A834DA"/>
    <w:rsid w:val="14BAD199"/>
    <w:rsid w:val="14C4A2B5"/>
    <w:rsid w:val="14E2A9FF"/>
    <w:rsid w:val="1539F2CB"/>
    <w:rsid w:val="15CCC24F"/>
    <w:rsid w:val="166016A9"/>
    <w:rsid w:val="16B35112"/>
    <w:rsid w:val="16D5C32C"/>
    <w:rsid w:val="16E5F52E"/>
    <w:rsid w:val="174B7643"/>
    <w:rsid w:val="19DBEFA4"/>
    <w:rsid w:val="1A3FE76E"/>
    <w:rsid w:val="1B370D0D"/>
    <w:rsid w:val="1B789013"/>
    <w:rsid w:val="1BA9344F"/>
    <w:rsid w:val="1CAB64FA"/>
    <w:rsid w:val="1CD464E7"/>
    <w:rsid w:val="1D4986C3"/>
    <w:rsid w:val="1EAF60C7"/>
    <w:rsid w:val="1F037FA0"/>
    <w:rsid w:val="1F0E2CA2"/>
    <w:rsid w:val="1FDB4B78"/>
    <w:rsid w:val="20B30C17"/>
    <w:rsid w:val="2141A054"/>
    <w:rsid w:val="21534CEB"/>
    <w:rsid w:val="21613AB0"/>
    <w:rsid w:val="21B4E69A"/>
    <w:rsid w:val="21E2C2A4"/>
    <w:rsid w:val="21E70189"/>
    <w:rsid w:val="21FA730B"/>
    <w:rsid w:val="2245CD64"/>
    <w:rsid w:val="2374E172"/>
    <w:rsid w:val="24003BF3"/>
    <w:rsid w:val="241B1B59"/>
    <w:rsid w:val="2449AC72"/>
    <w:rsid w:val="24557EFA"/>
    <w:rsid w:val="24E197E7"/>
    <w:rsid w:val="24E3E49B"/>
    <w:rsid w:val="25383BE6"/>
    <w:rsid w:val="25438B09"/>
    <w:rsid w:val="25C308D0"/>
    <w:rsid w:val="2626BE0E"/>
    <w:rsid w:val="272D633C"/>
    <w:rsid w:val="27A96612"/>
    <w:rsid w:val="284E8EF5"/>
    <w:rsid w:val="287FBF39"/>
    <w:rsid w:val="29388F3F"/>
    <w:rsid w:val="2A5AF5D3"/>
    <w:rsid w:val="2B0526E0"/>
    <w:rsid w:val="2B20C5E1"/>
    <w:rsid w:val="2BE7AC02"/>
    <w:rsid w:val="2BFC23BC"/>
    <w:rsid w:val="2C3DC3F7"/>
    <w:rsid w:val="2C837459"/>
    <w:rsid w:val="2C99F2AF"/>
    <w:rsid w:val="2D0BCD34"/>
    <w:rsid w:val="2D2D68DA"/>
    <w:rsid w:val="2D36EFAF"/>
    <w:rsid w:val="2D90E5C2"/>
    <w:rsid w:val="2F1F4CC4"/>
    <w:rsid w:val="2F368B7B"/>
    <w:rsid w:val="2F37F3BB"/>
    <w:rsid w:val="2FA01F27"/>
    <w:rsid w:val="2FC2B67A"/>
    <w:rsid w:val="3046C03C"/>
    <w:rsid w:val="306F683F"/>
    <w:rsid w:val="30B80328"/>
    <w:rsid w:val="31142784"/>
    <w:rsid w:val="325D33A8"/>
    <w:rsid w:val="326F947D"/>
    <w:rsid w:val="32B22963"/>
    <w:rsid w:val="32B6A660"/>
    <w:rsid w:val="32D76E73"/>
    <w:rsid w:val="33B7C2CE"/>
    <w:rsid w:val="33F2BDE7"/>
    <w:rsid w:val="344BC846"/>
    <w:rsid w:val="34657567"/>
    <w:rsid w:val="3473904A"/>
    <w:rsid w:val="34D1901F"/>
    <w:rsid w:val="34EC0C91"/>
    <w:rsid w:val="34FC089A"/>
    <w:rsid w:val="35D8B124"/>
    <w:rsid w:val="360F60AB"/>
    <w:rsid w:val="364D71C6"/>
    <w:rsid w:val="374305A0"/>
    <w:rsid w:val="37DCA556"/>
    <w:rsid w:val="385675F7"/>
    <w:rsid w:val="387A7A24"/>
    <w:rsid w:val="38A2C6BF"/>
    <w:rsid w:val="3914E67E"/>
    <w:rsid w:val="392A1071"/>
    <w:rsid w:val="39CAD7E5"/>
    <w:rsid w:val="39D75E51"/>
    <w:rsid w:val="3A42CFE3"/>
    <w:rsid w:val="3ABCAC6B"/>
    <w:rsid w:val="3B2F3DCF"/>
    <w:rsid w:val="3B60B1D3"/>
    <w:rsid w:val="3B732EB2"/>
    <w:rsid w:val="3BEE78BA"/>
    <w:rsid w:val="3C6579D2"/>
    <w:rsid w:val="3C72CFA7"/>
    <w:rsid w:val="3D291ABE"/>
    <w:rsid w:val="3DCF2F44"/>
    <w:rsid w:val="3DD52D0C"/>
    <w:rsid w:val="3DFEAF89"/>
    <w:rsid w:val="3E0EA008"/>
    <w:rsid w:val="3E125EAE"/>
    <w:rsid w:val="3E985295"/>
    <w:rsid w:val="3EAACF74"/>
    <w:rsid w:val="3EB3E26F"/>
    <w:rsid w:val="3F0055E7"/>
    <w:rsid w:val="3FB642F1"/>
    <w:rsid w:val="40098AC4"/>
    <w:rsid w:val="4022BF34"/>
    <w:rsid w:val="40823DE0"/>
    <w:rsid w:val="411C7E00"/>
    <w:rsid w:val="416508DE"/>
    <w:rsid w:val="4196028F"/>
    <w:rsid w:val="4266604C"/>
    <w:rsid w:val="428ED336"/>
    <w:rsid w:val="429CB656"/>
    <w:rsid w:val="43730751"/>
    <w:rsid w:val="43C51A51"/>
    <w:rsid w:val="43D880CF"/>
    <w:rsid w:val="443F52B8"/>
    <w:rsid w:val="446BCD18"/>
    <w:rsid w:val="4497C761"/>
    <w:rsid w:val="45AC9F98"/>
    <w:rsid w:val="468CE31E"/>
    <w:rsid w:val="46A5CBF7"/>
    <w:rsid w:val="46FCBB13"/>
    <w:rsid w:val="47A82C79"/>
    <w:rsid w:val="49796B8D"/>
    <w:rsid w:val="49B7DCEC"/>
    <w:rsid w:val="4A7FF9F1"/>
    <w:rsid w:val="4B368CB6"/>
    <w:rsid w:val="4BB69359"/>
    <w:rsid w:val="4C7389BA"/>
    <w:rsid w:val="4C760B57"/>
    <w:rsid w:val="4C8E47C6"/>
    <w:rsid w:val="4CA2D946"/>
    <w:rsid w:val="4D78971B"/>
    <w:rsid w:val="4D91F7E2"/>
    <w:rsid w:val="4DB7B17D"/>
    <w:rsid w:val="4E3FC6B3"/>
    <w:rsid w:val="4E57C2BD"/>
    <w:rsid w:val="4E69F82A"/>
    <w:rsid w:val="4E8B4E0F"/>
    <w:rsid w:val="4EACD4DA"/>
    <w:rsid w:val="4EFC6CA4"/>
    <w:rsid w:val="4F0BB49B"/>
    <w:rsid w:val="4FC5E888"/>
    <w:rsid w:val="4FF8FA2D"/>
    <w:rsid w:val="509AB2B3"/>
    <w:rsid w:val="50DDE8A5"/>
    <w:rsid w:val="52008186"/>
    <w:rsid w:val="534596D5"/>
    <w:rsid w:val="53FAE869"/>
    <w:rsid w:val="5405DDBD"/>
    <w:rsid w:val="548751F5"/>
    <w:rsid w:val="54ADEB2B"/>
    <w:rsid w:val="55382248"/>
    <w:rsid w:val="55F85279"/>
    <w:rsid w:val="569D5DF8"/>
    <w:rsid w:val="57E76725"/>
    <w:rsid w:val="581907F8"/>
    <w:rsid w:val="58B40435"/>
    <w:rsid w:val="58C74014"/>
    <w:rsid w:val="58CE598C"/>
    <w:rsid w:val="58D6982F"/>
    <w:rsid w:val="58E781E9"/>
    <w:rsid w:val="594B8315"/>
    <w:rsid w:val="59FE2E88"/>
    <w:rsid w:val="5A2FFC9B"/>
    <w:rsid w:val="5A742376"/>
    <w:rsid w:val="5A7B53D4"/>
    <w:rsid w:val="5A83524A"/>
    <w:rsid w:val="5B2086AE"/>
    <w:rsid w:val="5B63E161"/>
    <w:rsid w:val="5B6B6018"/>
    <w:rsid w:val="5BB39A9F"/>
    <w:rsid w:val="5C5EF13C"/>
    <w:rsid w:val="5C8B4333"/>
    <w:rsid w:val="5CB46425"/>
    <w:rsid w:val="5CF87AC7"/>
    <w:rsid w:val="5EAC2E27"/>
    <w:rsid w:val="5F0BEDFD"/>
    <w:rsid w:val="6039624A"/>
    <w:rsid w:val="605BD703"/>
    <w:rsid w:val="607403E6"/>
    <w:rsid w:val="609BE8DC"/>
    <w:rsid w:val="609F583C"/>
    <w:rsid w:val="61CBEBEA"/>
    <w:rsid w:val="61DAB4EB"/>
    <w:rsid w:val="61DED285"/>
    <w:rsid w:val="61F7A764"/>
    <w:rsid w:val="62DE5DC2"/>
    <w:rsid w:val="63302C1A"/>
    <w:rsid w:val="6389E6BB"/>
    <w:rsid w:val="63D3899E"/>
    <w:rsid w:val="641BC877"/>
    <w:rsid w:val="642F9A3E"/>
    <w:rsid w:val="64607D84"/>
    <w:rsid w:val="64E2EC98"/>
    <w:rsid w:val="64FC816E"/>
    <w:rsid w:val="653A27AE"/>
    <w:rsid w:val="66C15FF2"/>
    <w:rsid w:val="67147AC4"/>
    <w:rsid w:val="6774DA48"/>
    <w:rsid w:val="6777A955"/>
    <w:rsid w:val="68B3A196"/>
    <w:rsid w:val="6A8440D4"/>
    <w:rsid w:val="6B5AE84D"/>
    <w:rsid w:val="6B7ABBB6"/>
    <w:rsid w:val="6BEBF68B"/>
    <w:rsid w:val="6C1F1544"/>
    <w:rsid w:val="6C201135"/>
    <w:rsid w:val="6D4D62E8"/>
    <w:rsid w:val="6DBD5427"/>
    <w:rsid w:val="6E04C032"/>
    <w:rsid w:val="6E262482"/>
    <w:rsid w:val="6E4524E4"/>
    <w:rsid w:val="6E5BB473"/>
    <w:rsid w:val="6F17D1F4"/>
    <w:rsid w:val="6F57B1F7"/>
    <w:rsid w:val="6FA8A025"/>
    <w:rsid w:val="6FF586C5"/>
    <w:rsid w:val="700D547B"/>
    <w:rsid w:val="702E5970"/>
    <w:rsid w:val="704FC763"/>
    <w:rsid w:val="7131560A"/>
    <w:rsid w:val="71789484"/>
    <w:rsid w:val="721CF6B9"/>
    <w:rsid w:val="72459417"/>
    <w:rsid w:val="727EA9BF"/>
    <w:rsid w:val="73CF2C83"/>
    <w:rsid w:val="742B231A"/>
    <w:rsid w:val="74435EEE"/>
    <w:rsid w:val="746D8EE2"/>
    <w:rsid w:val="74DDFCE2"/>
    <w:rsid w:val="74EA7F6E"/>
    <w:rsid w:val="7534DF5C"/>
    <w:rsid w:val="762EEF10"/>
    <w:rsid w:val="76934CE9"/>
    <w:rsid w:val="774EF1BB"/>
    <w:rsid w:val="7847A9D8"/>
    <w:rsid w:val="7882BE97"/>
    <w:rsid w:val="78927313"/>
    <w:rsid w:val="78AD3BC0"/>
    <w:rsid w:val="78AF38F7"/>
    <w:rsid w:val="78E54023"/>
    <w:rsid w:val="79D53BB6"/>
    <w:rsid w:val="79E37A39"/>
    <w:rsid w:val="7A32D6FB"/>
    <w:rsid w:val="7A73DA95"/>
    <w:rsid w:val="7AC227AC"/>
    <w:rsid w:val="7ADE2D98"/>
    <w:rsid w:val="7B8F753F"/>
    <w:rsid w:val="7BB26E3F"/>
    <w:rsid w:val="7BC0AB11"/>
    <w:rsid w:val="7BD9B144"/>
    <w:rsid w:val="7C77B145"/>
    <w:rsid w:val="7FAED0A1"/>
    <w:rsid w:val="7FEEB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226AC"/>
  <w15:docId w15:val="{0BF4CC6E-36C7-4BCC-8DB6-25843DC6D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9E1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autoRedefine/>
    <w:qFormat/>
    <w:rsid w:val="0014682D"/>
    <w:pPr>
      <w:keepNext/>
      <w:spacing w:before="240" w:after="120" w:line="240" w:lineRule="auto"/>
      <w:outlineLvl w:val="0"/>
    </w:pPr>
    <w:rPr>
      <w:rFonts w:asciiTheme="minorHAnsi" w:hAnsiTheme="minorHAnsi" w:cstheme="minorHAnsi"/>
      <w:b/>
      <w:color w:val="0000FF"/>
      <w:sz w:val="28"/>
      <w:szCs w:val="28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F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38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ZS">
    <w:name w:val="Body Text ZS"/>
    <w:basedOn w:val="Normal"/>
    <w:link w:val="BodyTextZSChar"/>
    <w:uiPriority w:val="99"/>
    <w:qFormat/>
    <w:rsid w:val="004709E1"/>
    <w:pPr>
      <w:spacing w:after="180" w:line="300" w:lineRule="exact"/>
    </w:pPr>
    <w:rPr>
      <w:rFonts w:ascii="Arial" w:eastAsia="Times New Roman" w:hAnsi="Arial"/>
      <w:bCs/>
      <w:szCs w:val="20"/>
    </w:rPr>
  </w:style>
  <w:style w:type="character" w:customStyle="1" w:styleId="BodyTextZSChar">
    <w:name w:val="Body Text ZS Char"/>
    <w:basedOn w:val="DefaultParagraphFont"/>
    <w:link w:val="BodyTextZS"/>
    <w:uiPriority w:val="99"/>
    <w:rsid w:val="004709E1"/>
    <w:rPr>
      <w:rFonts w:ascii="Arial" w:eastAsia="Times New Roman" w:hAnsi="Arial" w:cs="Times New Roman"/>
      <w:bCs/>
      <w:szCs w:val="20"/>
    </w:rPr>
  </w:style>
  <w:style w:type="character" w:styleId="Strong">
    <w:name w:val="Strong"/>
    <w:basedOn w:val="DefaultParagraphFont"/>
    <w:uiPriority w:val="22"/>
    <w:qFormat/>
    <w:rsid w:val="004709E1"/>
    <w:rPr>
      <w:b/>
      <w:bCs/>
    </w:rPr>
  </w:style>
  <w:style w:type="character" w:styleId="Hyperlink">
    <w:name w:val="Hyperlink"/>
    <w:uiPriority w:val="99"/>
    <w:rsid w:val="004709E1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4656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46562"/>
    <w:rPr>
      <w:i/>
      <w:iCs/>
    </w:rPr>
  </w:style>
  <w:style w:type="paragraph" w:styleId="ListParagraph">
    <w:name w:val="List Paragraph"/>
    <w:basedOn w:val="Normal"/>
    <w:uiPriority w:val="34"/>
    <w:qFormat/>
    <w:rsid w:val="00A77598"/>
    <w:pPr>
      <w:ind w:left="720"/>
      <w:contextualSpacing/>
    </w:pPr>
  </w:style>
  <w:style w:type="paragraph" w:styleId="NoSpacing">
    <w:name w:val="No Spacing"/>
    <w:uiPriority w:val="1"/>
    <w:qFormat/>
    <w:rsid w:val="001A685C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B652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24E9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1D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1D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DB9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1D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DB9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9B26A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BHBIANormalChar">
    <w:name w:val="BHBIA Normal Char"/>
    <w:basedOn w:val="DefaultParagraphFont"/>
    <w:link w:val="BHBIANormal"/>
    <w:locked/>
    <w:rsid w:val="002A6D6F"/>
    <w:rPr>
      <w:rFonts w:ascii="Avenir LT Std 35 Light" w:hAnsi="Avenir LT Std 35 Light"/>
    </w:rPr>
  </w:style>
  <w:style w:type="paragraph" w:customStyle="1" w:styleId="BHBIANormal">
    <w:name w:val="BHBIA Normal"/>
    <w:basedOn w:val="Normal"/>
    <w:link w:val="BHBIANormalChar"/>
    <w:rsid w:val="002A6D6F"/>
    <w:pPr>
      <w:spacing w:after="160" w:line="252" w:lineRule="auto"/>
      <w:ind w:left="720"/>
      <w:contextualSpacing/>
    </w:pPr>
    <w:rPr>
      <w:rFonts w:ascii="Avenir LT Std 35 Light" w:eastAsiaTheme="minorHAnsi" w:hAnsi="Avenir LT Std 35 Light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4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45F8"/>
    <w:rPr>
      <w:rFonts w:ascii="Calibri" w:eastAsia="Calibri" w:hAnsi="Calibri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30C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14682D"/>
    <w:rPr>
      <w:rFonts w:eastAsia="Calibri" w:cstheme="minorHAnsi"/>
      <w:b/>
      <w:color w:val="0000FF"/>
      <w:sz w:val="28"/>
      <w:szCs w:val="28"/>
      <w:lang w:val="en-GB"/>
    </w:rPr>
  </w:style>
  <w:style w:type="paragraph" w:styleId="Title">
    <w:name w:val="Title"/>
    <w:basedOn w:val="Normal"/>
    <w:link w:val="TitleChar"/>
    <w:qFormat/>
    <w:rsid w:val="004A18D5"/>
    <w:pPr>
      <w:spacing w:before="240" w:after="60" w:line="240" w:lineRule="auto"/>
      <w:outlineLvl w:val="0"/>
    </w:pPr>
    <w:rPr>
      <w:rFonts w:ascii="Arial" w:eastAsia="Times New Roman" w:hAnsi="Arial"/>
      <w:b/>
      <w:bCs/>
      <w:kern w:val="28"/>
      <w:sz w:val="32"/>
      <w:szCs w:val="32"/>
      <w:lang w:val="en-GB" w:eastAsia="en-GB"/>
    </w:rPr>
  </w:style>
  <w:style w:type="character" w:customStyle="1" w:styleId="TitleChar">
    <w:name w:val="Title Char"/>
    <w:basedOn w:val="DefaultParagraphFont"/>
    <w:link w:val="Title"/>
    <w:rsid w:val="004A18D5"/>
    <w:rPr>
      <w:rFonts w:ascii="Arial" w:eastAsia="Times New Roman" w:hAnsi="Arial" w:cs="Times New Roman"/>
      <w:b/>
      <w:bCs/>
      <w:kern w:val="28"/>
      <w:sz w:val="32"/>
      <w:szCs w:val="32"/>
      <w:lang w:val="en-GB" w:eastAsia="en-GB"/>
    </w:rPr>
  </w:style>
  <w:style w:type="paragraph" w:styleId="BodyText">
    <w:name w:val="Body Text"/>
    <w:basedOn w:val="Normal"/>
    <w:link w:val="BodyTextChar"/>
    <w:autoRedefine/>
    <w:unhideWhenUsed/>
    <w:rsid w:val="00645205"/>
    <w:pPr>
      <w:shd w:val="clear" w:color="auto" w:fill="FFFFFF" w:themeFill="background1"/>
      <w:spacing w:after="0" w:line="240" w:lineRule="auto"/>
      <w:ind w:right="-24"/>
      <w:jc w:val="both"/>
    </w:pPr>
    <w:rPr>
      <w:rFonts w:asciiTheme="minorHAnsi" w:eastAsia="Times New Roman" w:hAnsiTheme="minorHAnsi" w:cstheme="minorHAnsi"/>
      <w:noProof/>
      <w:color w:val="0000FF"/>
      <w:lang w:eastAsia="en-GB"/>
    </w:rPr>
  </w:style>
  <w:style w:type="character" w:customStyle="1" w:styleId="BodyTextChar">
    <w:name w:val="Body Text Char"/>
    <w:basedOn w:val="DefaultParagraphFont"/>
    <w:link w:val="BodyText"/>
    <w:rsid w:val="00645205"/>
    <w:rPr>
      <w:rFonts w:eastAsia="Times New Roman" w:cstheme="minorHAnsi"/>
      <w:noProof/>
      <w:color w:val="0000FF"/>
      <w:shd w:val="clear" w:color="auto" w:fill="FFFFFF" w:themeFill="background1"/>
      <w:lang w:eastAsia="en-GB"/>
    </w:rPr>
  </w:style>
  <w:style w:type="character" w:customStyle="1" w:styleId="BodyTextBulletChar">
    <w:name w:val="Body Text Bullet Char"/>
    <w:basedOn w:val="DefaultParagraphFont"/>
    <w:link w:val="BodyTextBullet"/>
    <w:locked/>
    <w:rsid w:val="004A18D5"/>
    <w:rPr>
      <w:rFonts w:ascii="Calibri" w:eastAsia="Times New Roman" w:hAnsi="Calibri" w:cs="Times New Roman"/>
      <w:sz w:val="24"/>
      <w:szCs w:val="24"/>
      <w:lang w:eastAsia="en-GB"/>
    </w:rPr>
  </w:style>
  <w:style w:type="paragraph" w:customStyle="1" w:styleId="BodyTextBullet">
    <w:name w:val="Body Text Bullet"/>
    <w:basedOn w:val="Normal"/>
    <w:link w:val="BodyTextBulletChar"/>
    <w:qFormat/>
    <w:rsid w:val="004A18D5"/>
    <w:pPr>
      <w:keepLines/>
      <w:numPr>
        <w:numId w:val="17"/>
      </w:numPr>
      <w:spacing w:before="120" w:after="120" w:line="240" w:lineRule="auto"/>
      <w:ind w:left="680" w:hanging="340"/>
    </w:pPr>
    <w:rPr>
      <w:rFonts w:eastAsia="Times New Roman"/>
      <w:sz w:val="24"/>
      <w:szCs w:val="24"/>
      <w:lang w:eastAsia="en-GB"/>
    </w:rPr>
  </w:style>
  <w:style w:type="paragraph" w:styleId="ListBullet">
    <w:name w:val="List Bullet"/>
    <w:basedOn w:val="Normal"/>
    <w:autoRedefine/>
    <w:semiHidden/>
    <w:unhideWhenUsed/>
    <w:rsid w:val="004A18D5"/>
    <w:pPr>
      <w:keepLines/>
      <w:numPr>
        <w:numId w:val="18"/>
      </w:numPr>
      <w:suppressAutoHyphens/>
      <w:spacing w:after="120" w:line="240" w:lineRule="auto"/>
    </w:pPr>
    <w:rPr>
      <w:rFonts w:asciiTheme="minorHAnsi" w:eastAsia="Times New Roman" w:hAnsiTheme="minorHAnsi" w:cs="Arial"/>
      <w:sz w:val="20"/>
      <w:szCs w:val="20"/>
      <w:lang w:val="en-GB" w:eastAsia="en-GB"/>
    </w:rPr>
  </w:style>
  <w:style w:type="paragraph" w:customStyle="1" w:styleId="FormText">
    <w:name w:val="FormText"/>
    <w:rsid w:val="004A18D5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  <w:style w:type="paragraph" w:customStyle="1" w:styleId="FormBullet">
    <w:name w:val="Form Bullet"/>
    <w:basedOn w:val="ListBullet"/>
    <w:autoRedefine/>
    <w:qFormat/>
    <w:rsid w:val="004A18D5"/>
    <w:pPr>
      <w:spacing w:after="60"/>
      <w:ind w:left="357" w:hanging="357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18D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A1D7B"/>
    <w:rPr>
      <w:color w:val="605E5C"/>
      <w:shd w:val="clear" w:color="auto" w:fill="E1DFDD"/>
    </w:rPr>
  </w:style>
  <w:style w:type="paragraph" w:customStyle="1" w:styleId="xxmsonormal">
    <w:name w:val="x_xmsonormal"/>
    <w:basedOn w:val="Normal"/>
    <w:rsid w:val="00F94D10"/>
    <w:pPr>
      <w:spacing w:after="0" w:line="240" w:lineRule="auto"/>
    </w:pPr>
    <w:rPr>
      <w:rFonts w:eastAsiaTheme="minorHAns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E62F2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38B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A6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79E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A6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79E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8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6DE963DF193E4EA36CC044E1FF14DA" ma:contentTypeVersion="9" ma:contentTypeDescription="Create a new document." ma:contentTypeScope="" ma:versionID="327e585b438d48f630098199fa7b2231">
  <xsd:schema xmlns:xsd="http://www.w3.org/2001/XMLSchema" xmlns:xs="http://www.w3.org/2001/XMLSchema" xmlns:p="http://schemas.microsoft.com/office/2006/metadata/properties" xmlns:ns2="e280c66a-6649-4d92-ac91-b7a98cddce9a" xmlns:ns3="f00e3f61-270a-4cfc-916c-fde612052c96" targetNamespace="http://schemas.microsoft.com/office/2006/metadata/properties" ma:root="true" ma:fieldsID="332b4b8e7e96eea8760d13f54f8b8189" ns2:_="" ns3:_="">
    <xsd:import namespace="e280c66a-6649-4d92-ac91-b7a98cddce9a"/>
    <xsd:import namespace="f00e3f61-270a-4cfc-916c-fde612052c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80c66a-6649-4d92-ac91-b7a98cddce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e3f61-270a-4cfc-916c-fde612052c9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B5055A-3BB3-4F90-A084-EEF833C373C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DC4719-A25F-4CFA-9B99-EE938D6DA1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80c66a-6649-4d92-ac91-b7a98cddce9a"/>
    <ds:schemaRef ds:uri="f00e3f61-270a-4cfc-916c-fde612052c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BB72E6-7841-4A61-9D52-E462CDA47F9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E488A3-E80C-4782-B33C-921B15E3E2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Freeman</dc:creator>
  <cp:keywords/>
  <dc:description/>
  <cp:lastModifiedBy>Mladen Srzic</cp:lastModifiedBy>
  <cp:revision>3</cp:revision>
  <cp:lastPrinted>2022-02-28T17:27:00Z</cp:lastPrinted>
  <dcterms:created xsi:type="dcterms:W3CDTF">2022-11-29T22:20:00Z</dcterms:created>
  <dcterms:modified xsi:type="dcterms:W3CDTF">2022-11-29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6DE963DF193E4EA36CC044E1FF14DA</vt:lpwstr>
  </property>
</Properties>
</file>